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FBA417" w14:textId="70D8D175" w:rsidR="001B12F7" w:rsidRPr="00613016" w:rsidRDefault="001B12F7" w:rsidP="001B12F7">
      <w:pPr>
        <w:spacing w:after="120"/>
        <w:ind w:left="1440" w:right="-348" w:hanging="1440"/>
        <w:jc w:val="center"/>
        <w:rPr>
          <w:rFonts w:asciiTheme="minorHAnsi" w:eastAsia="Times New Roman" w:hAnsiTheme="minorHAnsi" w:cstheme="minorHAnsi"/>
          <w:b/>
          <w:sz w:val="28"/>
          <w:szCs w:val="28"/>
          <w:lang w:val="en-GB"/>
        </w:rPr>
      </w:pPr>
      <w:bookmarkStart w:id="0" w:name="_GoBack"/>
      <w:bookmarkEnd w:id="0"/>
      <w:r w:rsidRPr="00613016">
        <w:rPr>
          <w:rFonts w:asciiTheme="minorHAnsi" w:eastAsia="Times New Roman" w:hAnsiTheme="minorHAnsi" w:cstheme="minorHAnsi"/>
          <w:b/>
          <w:sz w:val="28"/>
          <w:szCs w:val="28"/>
          <w:lang w:val="en-GB"/>
        </w:rPr>
        <w:t>COMPLAINT FORMS</w:t>
      </w:r>
    </w:p>
    <w:p w14:paraId="68EF888B" w14:textId="3882C196" w:rsidR="00B949FB" w:rsidRDefault="00613016" w:rsidP="00613016">
      <w:pPr>
        <w:spacing w:after="120"/>
        <w:ind w:left="1440" w:right="-348" w:hanging="1440"/>
        <w:rPr>
          <w:rFonts w:asciiTheme="minorHAnsi" w:eastAsia="Times New Roman" w:hAnsiTheme="minorHAnsi" w:cstheme="minorHAnsi"/>
          <w:b/>
          <w:sz w:val="23"/>
          <w:szCs w:val="23"/>
          <w:lang w:val="en-GB"/>
        </w:rPr>
      </w:pPr>
      <w:r>
        <w:rPr>
          <w:rFonts w:asciiTheme="minorHAnsi" w:eastAsia="Times New Roman" w:hAnsiTheme="minorHAnsi" w:cstheme="minorHAnsi"/>
          <w:b/>
          <w:sz w:val="23"/>
          <w:szCs w:val="23"/>
          <w:lang w:val="en-GB"/>
        </w:rPr>
        <w:t>EXAMPLE 1: COMPLAINT FORM FOR LODGING A COMPLAINT (STAGES 1 AND 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5"/>
        <w:gridCol w:w="2247"/>
        <w:gridCol w:w="2248"/>
        <w:gridCol w:w="2248"/>
      </w:tblGrid>
      <w:tr w:rsidR="001B12F7" w14:paraId="187D38EC" w14:textId="77777777" w:rsidTr="00305F3D">
        <w:tc>
          <w:tcPr>
            <w:tcW w:w="8998" w:type="dxa"/>
            <w:gridSpan w:val="4"/>
          </w:tcPr>
          <w:p w14:paraId="4EE73F89" w14:textId="7E13DD85" w:rsidR="001B12F7" w:rsidRDefault="001B12F7" w:rsidP="001B12F7">
            <w:pPr>
              <w:jc w:val="center"/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COMPLAINT FORM FOR LODGING A COMPLAINT</w:t>
            </w:r>
            <w:r w:rsidR="00B949FB"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 (STAGES 1 AND 2)</w:t>
            </w:r>
          </w:p>
        </w:tc>
      </w:tr>
      <w:tr w:rsidR="00B949FB" w14:paraId="4BAE3AAA" w14:textId="77777777" w:rsidTr="00B26DE6">
        <w:tc>
          <w:tcPr>
            <w:tcW w:w="8998" w:type="dxa"/>
            <w:gridSpan w:val="4"/>
          </w:tcPr>
          <w:p w14:paraId="01E8666E" w14:textId="77777777" w:rsidR="00B949FB" w:rsidRDefault="00B949FB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</w:tc>
      </w:tr>
      <w:tr w:rsidR="0047546D" w14:paraId="276E4406" w14:textId="77777777" w:rsidTr="00077C64">
        <w:tc>
          <w:tcPr>
            <w:tcW w:w="4502" w:type="dxa"/>
            <w:gridSpan w:val="2"/>
          </w:tcPr>
          <w:p w14:paraId="1552106B" w14:textId="5B1BB9A8" w:rsidR="0047546D" w:rsidRDefault="0047546D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Your full name (please print and </w:t>
            </w:r>
            <w:proofErr w:type="spellStart"/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romanize</w:t>
            </w:r>
            <w:proofErr w:type="spellEnd"/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 your name if appropriate):</w:t>
            </w:r>
          </w:p>
        </w:tc>
        <w:tc>
          <w:tcPr>
            <w:tcW w:w="4496" w:type="dxa"/>
            <w:gridSpan w:val="2"/>
          </w:tcPr>
          <w:p w14:paraId="7CB0D87E" w14:textId="77777777" w:rsidR="0047546D" w:rsidRDefault="0047546D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</w:tc>
      </w:tr>
      <w:tr w:rsidR="00B949FB" w14:paraId="3ABBF49A" w14:textId="77777777" w:rsidTr="001B3F5C">
        <w:tc>
          <w:tcPr>
            <w:tcW w:w="8998" w:type="dxa"/>
            <w:gridSpan w:val="4"/>
          </w:tcPr>
          <w:p w14:paraId="54617B17" w14:textId="7EC4A69F" w:rsidR="00B949FB" w:rsidRDefault="00B949FB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Your USJ membership number:</w:t>
            </w:r>
          </w:p>
        </w:tc>
      </w:tr>
      <w:tr w:rsidR="001B12F7" w14:paraId="54B13A87" w14:textId="77777777" w:rsidTr="0047546D">
        <w:tc>
          <w:tcPr>
            <w:tcW w:w="2255" w:type="dxa"/>
          </w:tcPr>
          <w:p w14:paraId="57A38A37" w14:textId="109934FB" w:rsidR="0047546D" w:rsidRDefault="001B12F7" w:rsidP="0047546D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Your membership status at USJ</w:t>
            </w:r>
          </w:p>
        </w:tc>
        <w:tc>
          <w:tcPr>
            <w:tcW w:w="2247" w:type="dxa"/>
          </w:tcPr>
          <w:p w14:paraId="37FA4AC1" w14:textId="0D862C8D" w:rsidR="001B12F7" w:rsidRDefault="0047546D" w:rsidP="0047546D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noProof/>
                <w:sz w:val="23"/>
                <w:szCs w:val="23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BE2B7EA" wp14:editId="705DD27D">
                      <wp:simplePos x="0" y="0"/>
                      <wp:positionH relativeFrom="column">
                        <wp:posOffset>723570</wp:posOffset>
                      </wp:positionH>
                      <wp:positionV relativeFrom="paragraph">
                        <wp:posOffset>37211</wp:posOffset>
                      </wp:positionV>
                      <wp:extent cx="270663" cy="197510"/>
                      <wp:effectExtent l="0" t="0" r="15240" b="1206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0663" cy="19751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13D7B191" id="Rectangle 4" o:spid="_x0000_s1026" style="position:absolute;margin-left:56.95pt;margin-top:2.95pt;width:21.3pt;height:15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" filled="f" strokecolor="black [3213]" strokeweight="1pt"/>
                  </w:pict>
                </mc:Fallback>
              </mc:AlternateContent>
            </w:r>
            <w:r w:rsidR="001B12F7"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Staff </w:t>
            </w:r>
          </w:p>
        </w:tc>
        <w:tc>
          <w:tcPr>
            <w:tcW w:w="2248" w:type="dxa"/>
          </w:tcPr>
          <w:p w14:paraId="1812A1BC" w14:textId="6E13CC11" w:rsidR="001B12F7" w:rsidRDefault="0047546D" w:rsidP="0047546D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noProof/>
                <w:sz w:val="23"/>
                <w:szCs w:val="23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83E520F" wp14:editId="3980DF43">
                      <wp:simplePos x="0" y="0"/>
                      <wp:positionH relativeFrom="column">
                        <wp:posOffset>802132</wp:posOffset>
                      </wp:positionH>
                      <wp:positionV relativeFrom="paragraph">
                        <wp:posOffset>40081</wp:posOffset>
                      </wp:positionV>
                      <wp:extent cx="270663" cy="197510"/>
                      <wp:effectExtent l="0" t="0" r="15240" b="1206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0663" cy="19751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26E06219" id="Rectangle 3" o:spid="_x0000_s1026" style="position:absolute;margin-left:63.15pt;margin-top:3.15pt;width:21.3pt;height:15.5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" filled="f" strokecolor="black [3213]" strokeweight="1pt"/>
                  </w:pict>
                </mc:Fallback>
              </mc:AlternateContent>
            </w:r>
            <w:r w:rsidR="001B12F7"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Student</w:t>
            </w:r>
          </w:p>
        </w:tc>
        <w:tc>
          <w:tcPr>
            <w:tcW w:w="2248" w:type="dxa"/>
          </w:tcPr>
          <w:p w14:paraId="1DD3780D" w14:textId="6C92C99C" w:rsidR="001B12F7" w:rsidRDefault="0047546D" w:rsidP="0047546D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noProof/>
                <w:sz w:val="23"/>
                <w:szCs w:val="23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64D511F" wp14:editId="26542E5D">
                      <wp:simplePos x="0" y="0"/>
                      <wp:positionH relativeFrom="column">
                        <wp:posOffset>679170</wp:posOffset>
                      </wp:positionH>
                      <wp:positionV relativeFrom="paragraph">
                        <wp:posOffset>35230</wp:posOffset>
                      </wp:positionV>
                      <wp:extent cx="270663" cy="197510"/>
                      <wp:effectExtent l="0" t="0" r="15240" b="1206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0663" cy="19751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7DBE93A7" id="Rectangle 2" o:spid="_x0000_s1026" style="position:absolute;margin-left:53.5pt;margin-top:2.75pt;width:21.3pt;height:15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" filled="f" strokecolor="black [3213]" strokeweight="1pt"/>
                  </w:pict>
                </mc:Fallback>
              </mc:AlternateContent>
            </w:r>
            <w:r w:rsidR="001B12F7"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Other</w:t>
            </w: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ab/>
            </w:r>
          </w:p>
        </w:tc>
      </w:tr>
      <w:tr w:rsidR="0047546D" w14:paraId="4D3A0FC0" w14:textId="77777777" w:rsidTr="0047546D">
        <w:trPr>
          <w:trHeight w:val="3837"/>
        </w:trPr>
        <w:tc>
          <w:tcPr>
            <w:tcW w:w="8998" w:type="dxa"/>
            <w:gridSpan w:val="4"/>
          </w:tcPr>
          <w:p w14:paraId="4DC9431B" w14:textId="77777777" w:rsidR="0047546D" w:rsidRDefault="0047546D" w:rsidP="001B12F7">
            <w:pPr>
              <w:rPr>
                <w:rFonts w:asciiTheme="minorHAnsi" w:eastAsia="Times New Roman" w:hAnsiTheme="minorHAnsi" w:cstheme="minorHAnsi"/>
                <w:sz w:val="23"/>
                <w:szCs w:val="23"/>
                <w:lang w:val="en-GB"/>
              </w:rPr>
            </w:pPr>
            <w:r w:rsidRPr="0047546D"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Details of the Complaint</w:t>
            </w: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. </w:t>
            </w:r>
            <w:r w:rsidRPr="0047546D">
              <w:rPr>
                <w:rFonts w:asciiTheme="minorHAnsi" w:eastAsia="Times New Roman" w:hAnsiTheme="minorHAnsi" w:cstheme="minorHAnsi"/>
                <w:sz w:val="23"/>
                <w:szCs w:val="23"/>
                <w:lang w:val="en-GB"/>
              </w:rPr>
              <w:t>Please make this as detailed, specific, concrete, explicit and as full as possible, including: when, where, with whom, what happened, with what impact and on what/whom, witnesses.</w:t>
            </w:r>
            <w:r>
              <w:rPr>
                <w:rFonts w:asciiTheme="minorHAnsi" w:eastAsia="Times New Roman" w:hAnsiTheme="minorHAnsi" w:cstheme="minorHAnsi"/>
                <w:sz w:val="23"/>
                <w:szCs w:val="23"/>
                <w:lang w:val="en-GB"/>
              </w:rPr>
              <w:t xml:space="preserve"> Please refer to any supplementary evidence/information that is being submitted with this Complaint.</w:t>
            </w:r>
          </w:p>
          <w:p w14:paraId="482BA0C3" w14:textId="77777777" w:rsidR="00B949FB" w:rsidRDefault="00B949FB" w:rsidP="001B12F7">
            <w:pPr>
              <w:rPr>
                <w:rFonts w:asciiTheme="minorHAnsi" w:eastAsia="Times New Roman" w:hAnsiTheme="minorHAnsi" w:cstheme="minorHAnsi"/>
                <w:sz w:val="23"/>
                <w:szCs w:val="23"/>
                <w:lang w:val="en-GB"/>
              </w:rPr>
            </w:pPr>
          </w:p>
          <w:p w14:paraId="78256253" w14:textId="7201BFE5" w:rsidR="00B949FB" w:rsidRPr="0047546D" w:rsidRDefault="00B949FB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</w:tc>
      </w:tr>
      <w:tr w:rsidR="00B949FB" w14:paraId="7E9AC013" w14:textId="77777777" w:rsidTr="00B949FB">
        <w:trPr>
          <w:trHeight w:val="972"/>
        </w:trPr>
        <w:tc>
          <w:tcPr>
            <w:tcW w:w="8998" w:type="dxa"/>
            <w:gridSpan w:val="4"/>
          </w:tcPr>
          <w:p w14:paraId="00F2D324" w14:textId="643285D6" w:rsidR="00B949FB" w:rsidRDefault="00B949FB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Please indicate against whom/what the Complaint is being made</w:t>
            </w:r>
          </w:p>
        </w:tc>
      </w:tr>
      <w:tr w:rsidR="00B949FB" w14:paraId="0C944433" w14:textId="77777777" w:rsidTr="00B949FB">
        <w:trPr>
          <w:trHeight w:val="844"/>
        </w:trPr>
        <w:tc>
          <w:tcPr>
            <w:tcW w:w="8998" w:type="dxa"/>
            <w:gridSpan w:val="4"/>
          </w:tcPr>
          <w:p w14:paraId="17965610" w14:textId="168088EE" w:rsidR="00B949FB" w:rsidRDefault="00B949FB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Reason</w:t>
            </w:r>
            <w:r w:rsidR="00613016"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(</w:t>
            </w: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s</w:t>
            </w:r>
            <w:r w:rsidR="00613016"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)</w:t>
            </w: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 for the Complaint</w:t>
            </w:r>
          </w:p>
          <w:p w14:paraId="58295BC1" w14:textId="77777777" w:rsidR="00B949FB" w:rsidRDefault="00B949FB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  <w:p w14:paraId="2C88BB47" w14:textId="77777777" w:rsidR="00B949FB" w:rsidRDefault="00B949FB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  <w:p w14:paraId="3C75C1B0" w14:textId="7330A722" w:rsidR="00B949FB" w:rsidRDefault="00B949FB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</w:tc>
      </w:tr>
      <w:tr w:rsidR="0047546D" w14:paraId="519B9E70" w14:textId="77777777" w:rsidTr="00B949FB">
        <w:trPr>
          <w:trHeight w:val="1251"/>
        </w:trPr>
        <w:tc>
          <w:tcPr>
            <w:tcW w:w="8998" w:type="dxa"/>
            <w:gridSpan w:val="4"/>
          </w:tcPr>
          <w:p w14:paraId="3F4D8743" w14:textId="77777777" w:rsidR="0047546D" w:rsidRDefault="0047546D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Please state what you want from the outcome of the Complaint (e.g. how the matter can be resolved)</w:t>
            </w:r>
          </w:p>
          <w:p w14:paraId="082E9860" w14:textId="77777777" w:rsidR="00B949FB" w:rsidRDefault="00B949FB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  <w:p w14:paraId="156DE3B1" w14:textId="77777777" w:rsidR="00B949FB" w:rsidRDefault="00B949FB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  <w:p w14:paraId="0CE894A8" w14:textId="0E6A0C7E" w:rsidR="00B949FB" w:rsidRDefault="00B949FB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</w:tc>
      </w:tr>
      <w:tr w:rsidR="0047546D" w14:paraId="68E87FD8" w14:textId="77777777" w:rsidTr="0047546D">
        <w:trPr>
          <w:trHeight w:val="1403"/>
        </w:trPr>
        <w:tc>
          <w:tcPr>
            <w:tcW w:w="8998" w:type="dxa"/>
            <w:gridSpan w:val="4"/>
          </w:tcPr>
          <w:p w14:paraId="78517AFF" w14:textId="56692804" w:rsidR="0047546D" w:rsidRDefault="0047546D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Any other information</w:t>
            </w:r>
          </w:p>
        </w:tc>
      </w:tr>
      <w:tr w:rsidR="00B949FB" w14:paraId="21438DF0" w14:textId="77777777" w:rsidTr="00F428A0">
        <w:tc>
          <w:tcPr>
            <w:tcW w:w="8998" w:type="dxa"/>
            <w:gridSpan w:val="4"/>
          </w:tcPr>
          <w:p w14:paraId="47F1C5F1" w14:textId="4E910D55" w:rsidR="00B949FB" w:rsidRDefault="00B949FB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Signed</w:t>
            </w:r>
          </w:p>
        </w:tc>
      </w:tr>
      <w:tr w:rsidR="00B949FB" w14:paraId="469200A9" w14:textId="77777777" w:rsidTr="00446C65">
        <w:tc>
          <w:tcPr>
            <w:tcW w:w="8998" w:type="dxa"/>
            <w:gridSpan w:val="4"/>
          </w:tcPr>
          <w:p w14:paraId="7D5525A4" w14:textId="3B89D973" w:rsidR="00B949FB" w:rsidRDefault="00B949FB" w:rsidP="001B12F7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Date of making the Complaint</w:t>
            </w:r>
          </w:p>
        </w:tc>
      </w:tr>
    </w:tbl>
    <w:p w14:paraId="313A1EC9" w14:textId="55764498" w:rsidR="001B12F7" w:rsidRDefault="005A2FDE" w:rsidP="005E66D0">
      <w:pPr>
        <w:tabs>
          <w:tab w:val="left" w:pos="6181"/>
        </w:tabs>
        <w:rPr>
          <w:rFonts w:asciiTheme="minorHAnsi" w:eastAsia="Times New Roman" w:hAnsiTheme="minorHAnsi" w:cstheme="minorHAnsi"/>
          <w:b/>
          <w:sz w:val="23"/>
          <w:szCs w:val="23"/>
          <w:lang w:val="en-GB"/>
        </w:rPr>
      </w:pPr>
      <w:r>
        <w:rPr>
          <w:rFonts w:asciiTheme="minorHAnsi" w:eastAsia="Times New Roman" w:hAnsiTheme="minorHAnsi" w:cstheme="minorHAnsi"/>
          <w:b/>
          <w:sz w:val="23"/>
          <w:szCs w:val="23"/>
          <w:lang w:val="en-GB"/>
        </w:rPr>
        <w:tab/>
      </w:r>
    </w:p>
    <w:p w14:paraId="2F5373F0" w14:textId="77777777" w:rsidR="001B12F7" w:rsidRDefault="001B12F7" w:rsidP="001B12F7">
      <w:pPr>
        <w:rPr>
          <w:rFonts w:asciiTheme="minorHAnsi" w:eastAsia="Times New Roman" w:hAnsiTheme="minorHAnsi" w:cstheme="minorHAnsi"/>
          <w:b/>
          <w:sz w:val="23"/>
          <w:szCs w:val="23"/>
          <w:lang w:val="en-GB"/>
        </w:rPr>
      </w:pPr>
    </w:p>
    <w:p w14:paraId="0B8877C8" w14:textId="7DFA08E4" w:rsidR="00B949FB" w:rsidRDefault="00613016" w:rsidP="00613016">
      <w:pPr>
        <w:spacing w:after="120"/>
        <w:ind w:left="1440" w:right="-348" w:hanging="1440"/>
        <w:rPr>
          <w:rFonts w:asciiTheme="minorHAnsi" w:eastAsia="Times New Roman" w:hAnsiTheme="minorHAnsi" w:cstheme="minorHAnsi"/>
          <w:b/>
          <w:sz w:val="23"/>
          <w:szCs w:val="23"/>
          <w:lang w:val="en-GB"/>
        </w:rPr>
      </w:pPr>
      <w:r>
        <w:rPr>
          <w:rFonts w:asciiTheme="minorHAnsi" w:eastAsia="Times New Roman" w:hAnsiTheme="minorHAnsi" w:cstheme="minorHAnsi"/>
          <w:b/>
          <w:sz w:val="23"/>
          <w:szCs w:val="23"/>
          <w:lang w:val="en-GB"/>
        </w:rPr>
        <w:lastRenderedPageBreak/>
        <w:t>EXAMPLE 2: COMPLAINT FORM FOR LODGING AN APPEAL (STAGES 1 AND 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5"/>
        <w:gridCol w:w="2247"/>
        <w:gridCol w:w="2248"/>
        <w:gridCol w:w="2248"/>
      </w:tblGrid>
      <w:tr w:rsidR="00B949FB" w14:paraId="651820A9" w14:textId="77777777" w:rsidTr="00772115">
        <w:tc>
          <w:tcPr>
            <w:tcW w:w="8998" w:type="dxa"/>
            <w:gridSpan w:val="4"/>
          </w:tcPr>
          <w:p w14:paraId="0D67E064" w14:textId="4E9E7A05" w:rsidR="00B949FB" w:rsidRDefault="00B949FB" w:rsidP="00B949FB">
            <w:pPr>
              <w:jc w:val="center"/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COMPLAINT FORM FOR LODGING AN APPEAL (COMPLAINT STAGE 3)</w:t>
            </w:r>
          </w:p>
        </w:tc>
      </w:tr>
      <w:tr w:rsidR="00B949FB" w14:paraId="35F91D04" w14:textId="77777777" w:rsidTr="00772115">
        <w:tc>
          <w:tcPr>
            <w:tcW w:w="8998" w:type="dxa"/>
            <w:gridSpan w:val="4"/>
          </w:tcPr>
          <w:p w14:paraId="69A9E668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</w:tc>
      </w:tr>
      <w:tr w:rsidR="00B949FB" w14:paraId="4E22ACAA" w14:textId="77777777" w:rsidTr="00772115">
        <w:tc>
          <w:tcPr>
            <w:tcW w:w="4502" w:type="dxa"/>
            <w:gridSpan w:val="2"/>
          </w:tcPr>
          <w:p w14:paraId="30DAF83F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Your full name (please print and </w:t>
            </w:r>
            <w:proofErr w:type="spellStart"/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romanize</w:t>
            </w:r>
            <w:proofErr w:type="spellEnd"/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 your name if appropriate):</w:t>
            </w:r>
          </w:p>
        </w:tc>
        <w:tc>
          <w:tcPr>
            <w:tcW w:w="4496" w:type="dxa"/>
            <w:gridSpan w:val="2"/>
          </w:tcPr>
          <w:p w14:paraId="5B7261E6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</w:tc>
      </w:tr>
      <w:tr w:rsidR="00B949FB" w14:paraId="6F910700" w14:textId="77777777" w:rsidTr="00772115">
        <w:tc>
          <w:tcPr>
            <w:tcW w:w="8998" w:type="dxa"/>
            <w:gridSpan w:val="4"/>
          </w:tcPr>
          <w:p w14:paraId="2346D61E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Your USJ membership number:</w:t>
            </w:r>
          </w:p>
        </w:tc>
      </w:tr>
      <w:tr w:rsidR="00B949FB" w14:paraId="40F3EBA0" w14:textId="77777777" w:rsidTr="00613016">
        <w:tc>
          <w:tcPr>
            <w:tcW w:w="2255" w:type="dxa"/>
            <w:tcBorders>
              <w:bottom w:val="single" w:sz="4" w:space="0" w:color="auto"/>
            </w:tcBorders>
          </w:tcPr>
          <w:p w14:paraId="29C67D7E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Your membership status at USJ</w:t>
            </w:r>
          </w:p>
        </w:tc>
        <w:tc>
          <w:tcPr>
            <w:tcW w:w="2247" w:type="dxa"/>
            <w:tcBorders>
              <w:bottom w:val="single" w:sz="4" w:space="0" w:color="auto"/>
            </w:tcBorders>
          </w:tcPr>
          <w:p w14:paraId="3EC9133B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noProof/>
                <w:sz w:val="23"/>
                <w:szCs w:val="23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A595E9B" wp14:editId="118F2BB1">
                      <wp:simplePos x="0" y="0"/>
                      <wp:positionH relativeFrom="column">
                        <wp:posOffset>723570</wp:posOffset>
                      </wp:positionH>
                      <wp:positionV relativeFrom="paragraph">
                        <wp:posOffset>37211</wp:posOffset>
                      </wp:positionV>
                      <wp:extent cx="270663" cy="197510"/>
                      <wp:effectExtent l="0" t="0" r="15240" b="1206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0663" cy="19751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1A2067D9" id="Rectangle 5" o:spid="_x0000_s1026" style="position:absolute;margin-left:56.95pt;margin-top:2.95pt;width:21.3pt;height:15.5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" filled="f" strokecolor="black [3213]" strokeweight="1pt"/>
                  </w:pict>
                </mc:Fallback>
              </mc:AlternateContent>
            </w: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Staff </w:t>
            </w:r>
          </w:p>
        </w:tc>
        <w:tc>
          <w:tcPr>
            <w:tcW w:w="2248" w:type="dxa"/>
            <w:tcBorders>
              <w:bottom w:val="single" w:sz="4" w:space="0" w:color="auto"/>
            </w:tcBorders>
          </w:tcPr>
          <w:p w14:paraId="42F38AB6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noProof/>
                <w:sz w:val="23"/>
                <w:szCs w:val="23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C8BCE70" wp14:editId="5A7B6DCF">
                      <wp:simplePos x="0" y="0"/>
                      <wp:positionH relativeFrom="column">
                        <wp:posOffset>802132</wp:posOffset>
                      </wp:positionH>
                      <wp:positionV relativeFrom="paragraph">
                        <wp:posOffset>40081</wp:posOffset>
                      </wp:positionV>
                      <wp:extent cx="270663" cy="197510"/>
                      <wp:effectExtent l="0" t="0" r="15240" b="1206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0663" cy="19751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619F4EC8" id="Rectangle 6" o:spid="_x0000_s1026" style="position:absolute;margin-left:63.15pt;margin-top:3.15pt;width:21.3pt;height:15.5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" filled="f" strokecolor="black [3213]" strokeweight="1pt"/>
                  </w:pict>
                </mc:Fallback>
              </mc:AlternateContent>
            </w: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Student</w:t>
            </w:r>
          </w:p>
        </w:tc>
        <w:tc>
          <w:tcPr>
            <w:tcW w:w="2248" w:type="dxa"/>
            <w:tcBorders>
              <w:bottom w:val="single" w:sz="4" w:space="0" w:color="auto"/>
            </w:tcBorders>
          </w:tcPr>
          <w:p w14:paraId="141D3E83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noProof/>
                <w:sz w:val="23"/>
                <w:szCs w:val="23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C309735" wp14:editId="7F25B380">
                      <wp:simplePos x="0" y="0"/>
                      <wp:positionH relativeFrom="column">
                        <wp:posOffset>679170</wp:posOffset>
                      </wp:positionH>
                      <wp:positionV relativeFrom="paragraph">
                        <wp:posOffset>35230</wp:posOffset>
                      </wp:positionV>
                      <wp:extent cx="270663" cy="197510"/>
                      <wp:effectExtent l="0" t="0" r="15240" b="1206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0663" cy="19751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3C6F1E52" id="Rectangle 7" o:spid="_x0000_s1026" style="position:absolute;margin-left:53.5pt;margin-top:2.75pt;width:21.3pt;height:15.5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" filled="f" strokecolor="black [3213]" strokeweight="1pt"/>
                  </w:pict>
                </mc:Fallback>
              </mc:AlternateContent>
            </w: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Other</w:t>
            </w: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ab/>
            </w:r>
          </w:p>
        </w:tc>
      </w:tr>
      <w:tr w:rsidR="00613016" w14:paraId="443CB3DB" w14:textId="77777777" w:rsidTr="00613016">
        <w:tc>
          <w:tcPr>
            <w:tcW w:w="8998" w:type="dxa"/>
            <w:gridSpan w:val="4"/>
            <w:tcBorders>
              <w:bottom w:val="nil"/>
            </w:tcBorders>
          </w:tcPr>
          <w:p w14:paraId="1E467705" w14:textId="77777777" w:rsidR="00613016" w:rsidRDefault="00613016" w:rsidP="00B949FB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Grounds for</w:t>
            </w:r>
            <w:r w:rsidRPr="0047546D"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 the</w:t>
            </w: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 Appeal. Please indicate to which of the following grounds for appeal you are referring. </w:t>
            </w:r>
          </w:p>
          <w:p w14:paraId="19AAB05E" w14:textId="77777777" w:rsidR="00613016" w:rsidRDefault="00613016" w:rsidP="00772115">
            <w:pPr>
              <w:rPr>
                <w:rFonts w:asciiTheme="minorHAnsi" w:eastAsia="Times New Roman" w:hAnsiTheme="minorHAnsi" w:cstheme="minorHAnsi"/>
                <w:b/>
                <w:noProof/>
                <w:sz w:val="23"/>
                <w:szCs w:val="23"/>
                <w:lang w:eastAsia="en-US"/>
              </w:rPr>
            </w:pPr>
          </w:p>
        </w:tc>
      </w:tr>
      <w:tr w:rsidR="00613016" w14:paraId="77791C65" w14:textId="77777777" w:rsidTr="00613016">
        <w:trPr>
          <w:trHeight w:val="429"/>
        </w:trPr>
        <w:tc>
          <w:tcPr>
            <w:tcW w:w="8998" w:type="dxa"/>
            <w:gridSpan w:val="4"/>
            <w:tcBorders>
              <w:top w:val="nil"/>
              <w:bottom w:val="nil"/>
            </w:tcBorders>
          </w:tcPr>
          <w:p w14:paraId="11800629" w14:textId="1F422CA9" w:rsidR="00613016" w:rsidRDefault="00613016" w:rsidP="00613016">
            <w:pPr>
              <w:rPr>
                <w:rFonts w:asciiTheme="minorHAnsi" w:eastAsia="Times New Roman" w:hAnsiTheme="minorHAnsi" w:cstheme="minorHAnsi"/>
                <w:b/>
                <w:noProof/>
                <w:sz w:val="23"/>
                <w:szCs w:val="23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b/>
                <w:noProof/>
                <w:sz w:val="23"/>
                <w:szCs w:val="23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8B816F3" wp14:editId="59555406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270</wp:posOffset>
                      </wp:positionV>
                      <wp:extent cx="270663" cy="197510"/>
                      <wp:effectExtent l="0" t="0" r="15240" b="1206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0663" cy="19751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48DA6C84" id="Rectangle 8" o:spid="_x0000_s1026" style="position:absolute;margin-left:-.5pt;margin-top:.1pt;width:21.3pt;height:15.5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" filled="f" strokecolor="black [3213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color w:val="000000"/>
                <w:sz w:val="23"/>
                <w:szCs w:val="23"/>
                <w:lang w:val="en-GB"/>
              </w:rPr>
              <w:tab/>
              <w:t>There were procedural irregularities in the handling of the Complaint</w:t>
            </w:r>
          </w:p>
        </w:tc>
      </w:tr>
      <w:tr w:rsidR="00613016" w14:paraId="5EC360D8" w14:textId="77777777" w:rsidTr="00613016">
        <w:trPr>
          <w:trHeight w:val="393"/>
        </w:trPr>
        <w:tc>
          <w:tcPr>
            <w:tcW w:w="8998" w:type="dxa"/>
            <w:gridSpan w:val="4"/>
            <w:tcBorders>
              <w:top w:val="nil"/>
              <w:bottom w:val="nil"/>
            </w:tcBorders>
          </w:tcPr>
          <w:p w14:paraId="3383B4FF" w14:textId="5CCE8321" w:rsidR="00613016" w:rsidRDefault="00613016" w:rsidP="00B949FB">
            <w:pPr>
              <w:rPr>
                <w:rFonts w:asciiTheme="minorHAnsi" w:hAnsiTheme="minorHAnsi" w:cstheme="minorHAnsi"/>
                <w:color w:val="000000"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noProof/>
                <w:sz w:val="23"/>
                <w:szCs w:val="23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9896153" wp14:editId="2667B347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8255</wp:posOffset>
                      </wp:positionV>
                      <wp:extent cx="270663" cy="197510"/>
                      <wp:effectExtent l="0" t="0" r="15240" b="1206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0663" cy="19751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10BC9101" id="Rectangle 9" o:spid="_x0000_s1026" style="position:absolute;margin-left:-.5pt;margin-top:.65pt;width:21.3pt;height:15.5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" filled="f" strokecolor="black [3213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color w:val="000000"/>
                <w:sz w:val="23"/>
                <w:szCs w:val="23"/>
                <w:lang w:val="en-GB"/>
              </w:rPr>
              <w:tab/>
              <w:t>New material has been produced that was not available previously</w:t>
            </w:r>
          </w:p>
        </w:tc>
      </w:tr>
      <w:tr w:rsidR="00613016" w14:paraId="5A16E2EB" w14:textId="77777777" w:rsidTr="00613016">
        <w:tc>
          <w:tcPr>
            <w:tcW w:w="8998" w:type="dxa"/>
            <w:gridSpan w:val="4"/>
            <w:tcBorders>
              <w:top w:val="nil"/>
              <w:bottom w:val="nil"/>
            </w:tcBorders>
          </w:tcPr>
          <w:p w14:paraId="76313DA5" w14:textId="36887E80" w:rsidR="00613016" w:rsidRDefault="00613016" w:rsidP="00B949FB">
            <w:pPr>
              <w:rPr>
                <w:rFonts w:asciiTheme="minorHAnsi" w:hAnsiTheme="minorHAnsi" w:cstheme="minorHAnsi"/>
                <w:color w:val="000000"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noProof/>
                <w:sz w:val="23"/>
                <w:szCs w:val="23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B7FEC69" wp14:editId="4058111F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71450</wp:posOffset>
                      </wp:positionV>
                      <wp:extent cx="270663" cy="197510"/>
                      <wp:effectExtent l="0" t="0" r="15240" b="1206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0663" cy="19751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5C11C8EB" id="Rectangle 10" o:spid="_x0000_s1026" style="position:absolute;margin-left:-.5pt;margin-top:5.65pt;width:21.3pt;height:15.5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" filled="f" strokecolor="black [3213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color w:val="000000"/>
                <w:sz w:val="23"/>
                <w:szCs w:val="23"/>
                <w:lang w:val="en-GB"/>
              </w:rPr>
              <w:tab/>
              <w:t xml:space="preserve">The decision on the Complaint was unreasonable or inappropriate, given the evidence </w:t>
            </w:r>
            <w:r>
              <w:rPr>
                <w:rFonts w:asciiTheme="minorHAnsi" w:hAnsiTheme="minorHAnsi" w:cstheme="minorHAnsi"/>
                <w:color w:val="000000"/>
                <w:sz w:val="23"/>
                <w:szCs w:val="23"/>
                <w:lang w:val="en-GB"/>
              </w:rPr>
              <w:tab/>
              <w:t>provided</w:t>
            </w:r>
          </w:p>
        </w:tc>
      </w:tr>
      <w:tr w:rsidR="00613016" w14:paraId="5E46F840" w14:textId="77777777" w:rsidTr="00613016">
        <w:trPr>
          <w:trHeight w:val="279"/>
        </w:trPr>
        <w:tc>
          <w:tcPr>
            <w:tcW w:w="8998" w:type="dxa"/>
            <w:gridSpan w:val="4"/>
            <w:tcBorders>
              <w:top w:val="nil"/>
            </w:tcBorders>
          </w:tcPr>
          <w:p w14:paraId="33DAD693" w14:textId="77777777" w:rsidR="00613016" w:rsidRDefault="00613016" w:rsidP="00B949FB">
            <w:pPr>
              <w:rPr>
                <w:rFonts w:asciiTheme="minorHAnsi" w:hAnsiTheme="minorHAnsi" w:cstheme="minorHAnsi"/>
                <w:color w:val="000000"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noProof/>
                <w:sz w:val="23"/>
                <w:szCs w:val="23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C6AA7F0" wp14:editId="72B95283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3175</wp:posOffset>
                      </wp:positionV>
                      <wp:extent cx="270663" cy="197510"/>
                      <wp:effectExtent l="0" t="0" r="15240" b="1206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0663" cy="19751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rect w14:anchorId="59703463" id="Rectangle 11" o:spid="_x0000_s1026" style="position:absolute;margin-left:-.5pt;margin-top:.25pt;width:21.3pt;height:15.5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" filled="f" strokecolor="black [3213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color w:val="000000"/>
                <w:sz w:val="23"/>
                <w:szCs w:val="23"/>
                <w:lang w:val="en-GB"/>
              </w:rPr>
              <w:tab/>
              <w:t>There is evidence of bias and/or prejudice in considering the Complaint</w:t>
            </w:r>
          </w:p>
          <w:p w14:paraId="3B0C3480" w14:textId="704F78D1" w:rsidR="00613016" w:rsidRDefault="00613016" w:rsidP="00B949FB">
            <w:pPr>
              <w:rPr>
                <w:rFonts w:asciiTheme="minorHAnsi" w:hAnsiTheme="minorHAnsi" w:cstheme="minorHAnsi"/>
                <w:color w:val="000000"/>
                <w:sz w:val="23"/>
                <w:szCs w:val="23"/>
                <w:lang w:val="en-GB"/>
              </w:rPr>
            </w:pPr>
          </w:p>
        </w:tc>
      </w:tr>
      <w:tr w:rsidR="00B949FB" w14:paraId="0007EB21" w14:textId="77777777" w:rsidTr="00613016">
        <w:trPr>
          <w:trHeight w:val="2567"/>
        </w:trPr>
        <w:tc>
          <w:tcPr>
            <w:tcW w:w="8998" w:type="dxa"/>
            <w:gridSpan w:val="4"/>
          </w:tcPr>
          <w:p w14:paraId="68A33044" w14:textId="2544D68F" w:rsidR="00B949FB" w:rsidRDefault="00613016" w:rsidP="00772115">
            <w:pPr>
              <w:rPr>
                <w:rFonts w:asciiTheme="minorHAnsi" w:eastAsia="Times New Roman" w:hAnsiTheme="minorHAnsi" w:cstheme="minorHAnsi"/>
                <w:sz w:val="23"/>
                <w:szCs w:val="23"/>
                <w:lang w:val="en-GB"/>
              </w:rPr>
            </w:pPr>
            <w:r w:rsidRPr="0047546D"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Details of the </w:t>
            </w: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Appeal. </w:t>
            </w:r>
            <w:r w:rsidR="00B949FB" w:rsidRPr="0047546D">
              <w:rPr>
                <w:rFonts w:asciiTheme="minorHAnsi" w:eastAsia="Times New Roman" w:hAnsiTheme="minorHAnsi" w:cstheme="minorHAnsi"/>
                <w:sz w:val="23"/>
                <w:szCs w:val="23"/>
                <w:lang w:val="en-GB"/>
              </w:rPr>
              <w:t>Please make this as detailed, specific, concrete, explicit and as full as possible, including: when, where, with whom, what happened, with what impact and on what/whom, witnesses.</w:t>
            </w:r>
            <w:r w:rsidR="00B949FB">
              <w:rPr>
                <w:rFonts w:asciiTheme="minorHAnsi" w:eastAsia="Times New Roman" w:hAnsiTheme="minorHAnsi" w:cstheme="minorHAnsi"/>
                <w:sz w:val="23"/>
                <w:szCs w:val="23"/>
                <w:lang w:val="en-GB"/>
              </w:rPr>
              <w:t xml:space="preserve"> Please refer to any supplementary evidence/information that is being submitted with this </w:t>
            </w:r>
            <w:r>
              <w:rPr>
                <w:rFonts w:asciiTheme="minorHAnsi" w:eastAsia="Times New Roman" w:hAnsiTheme="minorHAnsi" w:cstheme="minorHAnsi"/>
                <w:sz w:val="23"/>
                <w:szCs w:val="23"/>
                <w:lang w:val="en-GB"/>
              </w:rPr>
              <w:t>Appeal</w:t>
            </w:r>
            <w:r w:rsidR="00B949FB">
              <w:rPr>
                <w:rFonts w:asciiTheme="minorHAnsi" w:eastAsia="Times New Roman" w:hAnsiTheme="minorHAnsi" w:cstheme="minorHAnsi"/>
                <w:sz w:val="23"/>
                <w:szCs w:val="23"/>
                <w:lang w:val="en-GB"/>
              </w:rPr>
              <w:t>.</w:t>
            </w:r>
          </w:p>
          <w:p w14:paraId="577F840F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sz w:val="23"/>
                <w:szCs w:val="23"/>
                <w:lang w:val="en-GB"/>
              </w:rPr>
            </w:pPr>
          </w:p>
          <w:p w14:paraId="51FA07BE" w14:textId="77777777" w:rsidR="00B949FB" w:rsidRPr="0047546D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</w:tc>
      </w:tr>
      <w:tr w:rsidR="00B949FB" w14:paraId="144913DE" w14:textId="77777777" w:rsidTr="00772115">
        <w:trPr>
          <w:trHeight w:val="844"/>
        </w:trPr>
        <w:tc>
          <w:tcPr>
            <w:tcW w:w="8998" w:type="dxa"/>
            <w:gridSpan w:val="4"/>
          </w:tcPr>
          <w:p w14:paraId="7C93BA71" w14:textId="52549424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Reason</w:t>
            </w:r>
            <w:r w:rsidR="00613016"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(</w:t>
            </w: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s</w:t>
            </w:r>
            <w:r w:rsidR="00613016"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)</w:t>
            </w: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 for </w:t>
            </w:r>
            <w:r w:rsidR="00613016"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the Appeal</w:t>
            </w:r>
          </w:p>
          <w:p w14:paraId="4A646BE6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  <w:p w14:paraId="098C314C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  <w:p w14:paraId="624BE2CF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</w:tc>
      </w:tr>
      <w:tr w:rsidR="00B949FB" w14:paraId="499B6BC5" w14:textId="77777777" w:rsidTr="00772115">
        <w:trPr>
          <w:trHeight w:val="1251"/>
        </w:trPr>
        <w:tc>
          <w:tcPr>
            <w:tcW w:w="8998" w:type="dxa"/>
            <w:gridSpan w:val="4"/>
          </w:tcPr>
          <w:p w14:paraId="528BD801" w14:textId="66EDFB91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Please state what you want from the outcome of the </w:t>
            </w:r>
            <w:r w:rsidR="00613016"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Appeal</w:t>
            </w: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 (e.g. how the matter can be resolved)</w:t>
            </w:r>
          </w:p>
          <w:p w14:paraId="59EA8C95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  <w:p w14:paraId="16201164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  <w:p w14:paraId="6747D3F6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</w:p>
        </w:tc>
      </w:tr>
      <w:tr w:rsidR="00B949FB" w14:paraId="1FB283B3" w14:textId="77777777" w:rsidTr="00772115">
        <w:trPr>
          <w:trHeight w:val="1403"/>
        </w:trPr>
        <w:tc>
          <w:tcPr>
            <w:tcW w:w="8998" w:type="dxa"/>
            <w:gridSpan w:val="4"/>
          </w:tcPr>
          <w:p w14:paraId="6A823184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Any other information</w:t>
            </w:r>
          </w:p>
        </w:tc>
      </w:tr>
      <w:tr w:rsidR="00B949FB" w14:paraId="43EBD0C1" w14:textId="77777777" w:rsidTr="00772115">
        <w:tc>
          <w:tcPr>
            <w:tcW w:w="8998" w:type="dxa"/>
            <w:gridSpan w:val="4"/>
          </w:tcPr>
          <w:p w14:paraId="1E732F57" w14:textId="77777777" w:rsidR="00B949FB" w:rsidRDefault="00B949FB" w:rsidP="00772115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Signed</w:t>
            </w:r>
          </w:p>
        </w:tc>
      </w:tr>
      <w:tr w:rsidR="00B949FB" w14:paraId="4BBF2761" w14:textId="77777777" w:rsidTr="00772115">
        <w:tc>
          <w:tcPr>
            <w:tcW w:w="8998" w:type="dxa"/>
            <w:gridSpan w:val="4"/>
          </w:tcPr>
          <w:p w14:paraId="48B46623" w14:textId="37A31A09" w:rsidR="00B949FB" w:rsidRDefault="00B949FB" w:rsidP="00613016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 xml:space="preserve">Date of making the </w:t>
            </w:r>
            <w:r w:rsidR="00613016">
              <w:rPr>
                <w:rFonts w:asciiTheme="minorHAnsi" w:eastAsia="Times New Roman" w:hAnsiTheme="minorHAnsi" w:cstheme="minorHAnsi"/>
                <w:b/>
                <w:sz w:val="23"/>
                <w:szCs w:val="23"/>
                <w:lang w:val="en-GB"/>
              </w:rPr>
              <w:t>Appeal</w:t>
            </w:r>
          </w:p>
        </w:tc>
      </w:tr>
    </w:tbl>
    <w:p w14:paraId="7F5685D5" w14:textId="77777777" w:rsidR="00B949FB" w:rsidRDefault="00B949FB" w:rsidP="00B949FB">
      <w:pPr>
        <w:rPr>
          <w:rFonts w:asciiTheme="minorHAnsi" w:eastAsia="Times New Roman" w:hAnsiTheme="minorHAnsi" w:cstheme="minorHAnsi"/>
          <w:b/>
          <w:sz w:val="23"/>
          <w:szCs w:val="23"/>
          <w:lang w:val="en-GB"/>
        </w:rPr>
      </w:pPr>
    </w:p>
    <w:p w14:paraId="4DAE2F63" w14:textId="703FC898" w:rsidR="00190B0C" w:rsidRPr="00B949FB" w:rsidRDefault="00AA2BAA" w:rsidP="00B949FB">
      <w:pPr>
        <w:spacing w:after="120"/>
        <w:ind w:left="1440" w:right="-348" w:hanging="1440"/>
        <w:rPr>
          <w:rFonts w:asciiTheme="minorHAnsi" w:eastAsia="Times New Roman" w:hAnsiTheme="minorHAnsi" w:cstheme="minorHAnsi"/>
          <w:b/>
          <w:sz w:val="23"/>
          <w:szCs w:val="23"/>
          <w:lang w:val="en-GB"/>
        </w:rPr>
      </w:pPr>
      <w:r>
        <w:rPr>
          <w:rFonts w:asciiTheme="minorHAnsi" w:eastAsia="Times New Roman" w:hAnsiTheme="minorHAnsi" w:cstheme="minorHAnsi"/>
          <w:b/>
          <w:sz w:val="23"/>
          <w:szCs w:val="23"/>
          <w:lang w:val="en-GB"/>
        </w:rPr>
        <w:tab/>
      </w:r>
    </w:p>
    <w:sectPr w:rsidR="00190B0C" w:rsidRPr="00B949FB" w:rsidSect="00C56A91">
      <w:headerReference w:type="default" r:id="rId8"/>
      <w:footerReference w:type="even" r:id="rId9"/>
      <w:footerReference w:type="default" r:id="rId10"/>
      <w:pgSz w:w="11900" w:h="16840"/>
      <w:pgMar w:top="2410" w:right="1446" w:bottom="1440" w:left="1446" w:header="425" w:footer="425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D1FB5" w16cex:dateUtc="2021-10-22T03:32:00Z"/>
  <w16cex:commentExtensible w16cex:durableId="251D1FF7" w16cex:dateUtc="2021-10-22T03:33:00Z"/>
  <w16cex:commentExtensible w16cex:durableId="251D2050" w16cex:dateUtc="2021-10-22T03:34:00Z"/>
  <w16cex:commentExtensible w16cex:durableId="251D210A" w16cex:dateUtc="2021-10-22T03:37:00Z"/>
  <w16cex:commentExtensible w16cex:durableId="251D2177" w16cex:dateUtc="2021-10-22T03:3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9C193B" w14:textId="77777777" w:rsidR="00385AE2" w:rsidRDefault="00385AE2">
      <w:r>
        <w:separator/>
      </w:r>
    </w:p>
  </w:endnote>
  <w:endnote w:type="continuationSeparator" w:id="0">
    <w:p w14:paraId="21D2F6A3" w14:textId="77777777" w:rsidR="00385AE2" w:rsidRDefault="00385A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876A1" w14:textId="77777777" w:rsidR="0082490F" w:rsidRDefault="0082490F" w:rsidP="00C34992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9BEB5C" w14:textId="77777777" w:rsidR="0082490F" w:rsidRDefault="0082490F" w:rsidP="001B1C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707B0E" w14:textId="17EB9A4E" w:rsidR="0082490F" w:rsidRPr="00EC33FA" w:rsidRDefault="0082490F" w:rsidP="00C34992">
    <w:pPr>
      <w:pStyle w:val="Footer"/>
      <w:framePr w:wrap="none" w:vAnchor="text" w:hAnchor="margin" w:xAlign="center" w:y="1"/>
      <w:jc w:val="center"/>
      <w:rPr>
        <w:rStyle w:val="PageNumber"/>
        <w:rFonts w:ascii="Calibri" w:hAnsi="Calibri"/>
        <w:sz w:val="20"/>
        <w:szCs w:val="20"/>
      </w:rPr>
    </w:pPr>
    <w:r w:rsidRPr="00EC33FA">
      <w:rPr>
        <w:rStyle w:val="PageNumber"/>
        <w:rFonts w:ascii="Calibri" w:hAnsi="Calibri"/>
        <w:sz w:val="20"/>
        <w:szCs w:val="20"/>
      </w:rPr>
      <w:fldChar w:fldCharType="begin"/>
    </w:r>
    <w:r w:rsidRPr="005E66D0">
      <w:rPr>
        <w:rStyle w:val="PageNumber"/>
        <w:rFonts w:ascii="Calibri" w:hAnsi="Calibri"/>
        <w:sz w:val="20"/>
        <w:szCs w:val="20"/>
      </w:rPr>
      <w:instrText xml:space="preserve">PAGE  </w:instrText>
    </w:r>
    <w:r w:rsidRPr="00EC33FA">
      <w:rPr>
        <w:rStyle w:val="PageNumber"/>
        <w:rFonts w:ascii="Calibri" w:hAnsi="Calibri"/>
        <w:sz w:val="20"/>
        <w:szCs w:val="20"/>
      </w:rPr>
      <w:fldChar w:fldCharType="separate"/>
    </w:r>
    <w:r w:rsidR="00EB295E" w:rsidRPr="005E66D0">
      <w:rPr>
        <w:rStyle w:val="PageNumber"/>
        <w:rFonts w:ascii="Calibri" w:hAnsi="Calibri"/>
        <w:noProof/>
        <w:sz w:val="20"/>
        <w:szCs w:val="20"/>
      </w:rPr>
      <w:t>16</w:t>
    </w:r>
    <w:r w:rsidRPr="00EC33FA">
      <w:rPr>
        <w:rStyle w:val="PageNumber"/>
        <w:rFonts w:ascii="Calibri" w:hAnsi="Calibri"/>
        <w:sz w:val="20"/>
        <w:szCs w:val="20"/>
      </w:rPr>
      <w:fldChar w:fldCharType="end"/>
    </w:r>
  </w:p>
  <w:p w14:paraId="7B2DA8BD" w14:textId="6B8539B5" w:rsidR="0082490F" w:rsidRPr="00026F60" w:rsidRDefault="0082490F" w:rsidP="00A02B0E">
    <w:pPr>
      <w:pStyle w:val="Footer"/>
      <w:ind w:right="360"/>
      <w:jc w:val="right"/>
      <w:rPr>
        <w:rFonts w:asciiTheme="minorHAnsi" w:hAnsiTheme="minorHAnsi"/>
        <w:i/>
        <w:sz w:val="20"/>
        <w:szCs w:val="20"/>
      </w:rPr>
    </w:pPr>
    <w:r w:rsidRPr="00026F60">
      <w:rPr>
        <w:rFonts w:asciiTheme="minorHAnsi" w:hAnsiTheme="minorHAnsi"/>
        <w:i/>
        <w:sz w:val="20"/>
        <w:szCs w:val="20"/>
      </w:rPr>
      <w:t>Version 1</w:t>
    </w:r>
  </w:p>
  <w:p w14:paraId="7103B4F6" w14:textId="448B55BD" w:rsidR="0082490F" w:rsidRPr="00026F60" w:rsidRDefault="00376C43" w:rsidP="00A02B0E">
    <w:pPr>
      <w:pStyle w:val="Footer"/>
      <w:ind w:right="360"/>
      <w:jc w:val="right"/>
      <w:rPr>
        <w:rFonts w:asciiTheme="minorHAnsi" w:hAnsiTheme="minorHAnsi"/>
        <w:i/>
        <w:sz w:val="20"/>
        <w:szCs w:val="20"/>
      </w:rPr>
    </w:pPr>
    <w:r>
      <w:rPr>
        <w:rFonts w:asciiTheme="minorHAnsi" w:hAnsiTheme="minorHAnsi"/>
        <w:i/>
        <w:sz w:val="20"/>
        <w:szCs w:val="20"/>
      </w:rPr>
      <w:t xml:space="preserve">November </w:t>
    </w:r>
    <w:r w:rsidR="0082490F">
      <w:rPr>
        <w:rFonts w:asciiTheme="minorHAnsi" w:hAnsiTheme="minorHAnsi"/>
        <w:i/>
        <w:sz w:val="20"/>
        <w:szCs w:val="20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1D1CC" w14:textId="77777777" w:rsidR="00385AE2" w:rsidRDefault="00385AE2">
      <w:r>
        <w:separator/>
      </w:r>
    </w:p>
  </w:footnote>
  <w:footnote w:type="continuationSeparator" w:id="0">
    <w:p w14:paraId="1AAB82B2" w14:textId="77777777" w:rsidR="00385AE2" w:rsidRDefault="00385A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AADCA9" w14:textId="293E5FF4" w:rsidR="0082490F" w:rsidRDefault="0082490F" w:rsidP="00415BF4">
    <w:pPr>
      <w:pStyle w:val="Header"/>
      <w:jc w:val="center"/>
    </w:pPr>
    <w:r>
      <w:rPr>
        <w:noProof/>
        <w:lang w:eastAsia="en-US"/>
      </w:rPr>
      <w:drawing>
        <wp:inline distT="0" distB="0" distL="0" distR="0" wp14:anchorId="57E6E7E7" wp14:editId="4A8800C8">
          <wp:extent cx="2359660" cy="107741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359660" cy="107741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448A"/>
    <w:multiLevelType w:val="hybridMultilevel"/>
    <w:tmpl w:val="51E8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E6D89"/>
    <w:multiLevelType w:val="multilevel"/>
    <w:tmpl w:val="DF9E2A7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447401C"/>
    <w:multiLevelType w:val="multilevel"/>
    <w:tmpl w:val="7FC2D3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DF76FB0"/>
    <w:multiLevelType w:val="multilevel"/>
    <w:tmpl w:val="E3F49F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4C57AB9"/>
    <w:multiLevelType w:val="hybridMultilevel"/>
    <w:tmpl w:val="5AB4069E"/>
    <w:lvl w:ilvl="0" w:tplc="1EA86926">
      <w:start w:val="1"/>
      <w:numFmt w:val="lowerRoman"/>
      <w:lvlText w:val="(%1)"/>
      <w:lvlJc w:val="left"/>
      <w:pPr>
        <w:ind w:left="2160" w:hanging="720"/>
      </w:pPr>
      <w:rPr>
        <w:rFonts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860401B"/>
    <w:multiLevelType w:val="multilevel"/>
    <w:tmpl w:val="2858393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38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6" w15:restartNumberingAfterBreak="0">
    <w:nsid w:val="23AB2293"/>
    <w:multiLevelType w:val="multilevel"/>
    <w:tmpl w:val="190E90C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3FC3F26"/>
    <w:multiLevelType w:val="hybridMultilevel"/>
    <w:tmpl w:val="9C9462D4"/>
    <w:lvl w:ilvl="0" w:tplc="B8DEA65E">
      <w:start w:val="1"/>
      <w:numFmt w:val="lowerRoman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D0BE0"/>
    <w:multiLevelType w:val="multilevel"/>
    <w:tmpl w:val="8482FBD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2913714A"/>
    <w:multiLevelType w:val="hybridMultilevel"/>
    <w:tmpl w:val="C3762C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863BEE"/>
    <w:multiLevelType w:val="multilevel"/>
    <w:tmpl w:val="AEE8778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/>
      </w:rPr>
    </w:lvl>
  </w:abstractNum>
  <w:abstractNum w:abstractNumId="11" w15:restartNumberingAfterBreak="0">
    <w:nsid w:val="2BDA1461"/>
    <w:multiLevelType w:val="hybridMultilevel"/>
    <w:tmpl w:val="7D56E2E4"/>
    <w:lvl w:ilvl="0" w:tplc="F4AC0254">
      <w:start w:val="1"/>
      <w:numFmt w:val="decimal"/>
      <w:lvlText w:val="%1."/>
      <w:lvlJc w:val="left"/>
      <w:pPr>
        <w:ind w:left="720" w:hanging="360"/>
      </w:pPr>
      <w:rPr>
        <w:rFonts w:asciiTheme="minorHAnsi" w:eastAsia="SimSun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28476E"/>
    <w:multiLevelType w:val="multilevel"/>
    <w:tmpl w:val="1EA61A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2ECB6D56"/>
    <w:multiLevelType w:val="multilevel"/>
    <w:tmpl w:val="99EA44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i/>
        <w:color w:val="auto"/>
      </w:rPr>
    </w:lvl>
    <w:lvl w:ilvl="1">
      <w:start w:val="5"/>
      <w:numFmt w:val="decimal"/>
      <w:lvlText w:val="%1.%2"/>
      <w:lvlJc w:val="left"/>
      <w:pPr>
        <w:ind w:left="502" w:hanging="360"/>
      </w:pPr>
      <w:rPr>
        <w:rFonts w:hint="default"/>
        <w:i/>
        <w:color w:val="auto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i/>
        <w:color w:val="auto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  <w:i/>
        <w:color w:val="auto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  <w:i/>
        <w:color w:val="auto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  <w:i/>
        <w:color w:val="auto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  <w:i/>
        <w:color w:val="auto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  <w:i/>
        <w:color w:val="auto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  <w:i/>
        <w:color w:val="auto"/>
      </w:rPr>
    </w:lvl>
  </w:abstractNum>
  <w:abstractNum w:abstractNumId="14" w15:restartNumberingAfterBreak="0">
    <w:nsid w:val="326E7233"/>
    <w:multiLevelType w:val="hybridMultilevel"/>
    <w:tmpl w:val="B704A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635526B"/>
    <w:multiLevelType w:val="multilevel"/>
    <w:tmpl w:val="1B001CF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3"/>
      <w:numFmt w:val="lowerRoman"/>
      <w:lvlText w:val="%3."/>
      <w:lvlJc w:val="left"/>
      <w:pPr>
        <w:ind w:left="2138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16" w15:restartNumberingAfterBreak="0">
    <w:nsid w:val="39F776DF"/>
    <w:multiLevelType w:val="hybridMultilevel"/>
    <w:tmpl w:val="86667E0A"/>
    <w:lvl w:ilvl="0" w:tplc="2F0AF0AC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A396F72"/>
    <w:multiLevelType w:val="multilevel"/>
    <w:tmpl w:val="8168E7A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B5D0FF0"/>
    <w:multiLevelType w:val="hybridMultilevel"/>
    <w:tmpl w:val="414A02CA"/>
    <w:lvl w:ilvl="0" w:tplc="B8DEA65E">
      <w:start w:val="1"/>
      <w:numFmt w:val="lowerRoman"/>
      <w:lvlText w:val="%1."/>
      <w:lvlJc w:val="left"/>
      <w:pPr>
        <w:ind w:left="1446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9" w15:restartNumberingAfterBreak="0">
    <w:nsid w:val="3BD646B0"/>
    <w:multiLevelType w:val="hybridMultilevel"/>
    <w:tmpl w:val="07A0F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DF4565"/>
    <w:multiLevelType w:val="hybridMultilevel"/>
    <w:tmpl w:val="CEECDA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1E3FE0"/>
    <w:multiLevelType w:val="hybridMultilevel"/>
    <w:tmpl w:val="5EA2CA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C6B573A"/>
    <w:multiLevelType w:val="hybridMultilevel"/>
    <w:tmpl w:val="49C0B45A"/>
    <w:lvl w:ilvl="0" w:tplc="2E34F6EE">
      <w:start w:val="1"/>
      <w:numFmt w:val="lowerRoman"/>
      <w:lvlText w:val="%1."/>
      <w:lvlJc w:val="left"/>
      <w:pPr>
        <w:ind w:left="1429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D77262F"/>
    <w:multiLevelType w:val="multilevel"/>
    <w:tmpl w:val="0F50D56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035453D"/>
    <w:multiLevelType w:val="hybridMultilevel"/>
    <w:tmpl w:val="E3AA7520"/>
    <w:lvl w:ilvl="0" w:tplc="B8DEA65E">
      <w:start w:val="1"/>
      <w:numFmt w:val="lowerRoman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B875F9"/>
    <w:multiLevelType w:val="multilevel"/>
    <w:tmpl w:val="5636B49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38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26" w15:restartNumberingAfterBreak="0">
    <w:nsid w:val="519E5E91"/>
    <w:multiLevelType w:val="multilevel"/>
    <w:tmpl w:val="513256B2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7" w15:restartNumberingAfterBreak="0">
    <w:nsid w:val="521078EF"/>
    <w:multiLevelType w:val="hybridMultilevel"/>
    <w:tmpl w:val="7BE4785E"/>
    <w:lvl w:ilvl="0" w:tplc="2E34F6EE">
      <w:start w:val="1"/>
      <w:numFmt w:val="lowerRoman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D85BA2"/>
    <w:multiLevelType w:val="hybridMultilevel"/>
    <w:tmpl w:val="45509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326F2E"/>
    <w:multiLevelType w:val="multilevel"/>
    <w:tmpl w:val="FE50100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0" w15:restartNumberingAfterBreak="0">
    <w:nsid w:val="5AB34A80"/>
    <w:multiLevelType w:val="hybridMultilevel"/>
    <w:tmpl w:val="49C0B45A"/>
    <w:lvl w:ilvl="0" w:tplc="2E34F6EE">
      <w:start w:val="1"/>
      <w:numFmt w:val="lowerRoman"/>
      <w:lvlText w:val="%1."/>
      <w:lvlJc w:val="left"/>
      <w:pPr>
        <w:ind w:left="1429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 w15:restartNumberingAfterBreak="0">
    <w:nsid w:val="6263331F"/>
    <w:multiLevelType w:val="hybridMultilevel"/>
    <w:tmpl w:val="C8EA3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370031"/>
    <w:multiLevelType w:val="hybridMultilevel"/>
    <w:tmpl w:val="ED626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5071C1"/>
    <w:multiLevelType w:val="hybridMultilevel"/>
    <w:tmpl w:val="8B0CEB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564DCE"/>
    <w:multiLevelType w:val="hybridMultilevel"/>
    <w:tmpl w:val="E086F6B8"/>
    <w:lvl w:ilvl="0" w:tplc="4D10E9B2">
      <w:start w:val="1"/>
      <w:numFmt w:val="lowerLetter"/>
      <w:lvlText w:val="(%1)"/>
      <w:lvlJc w:val="left"/>
      <w:pPr>
        <w:ind w:left="720" w:hanging="360"/>
      </w:pPr>
      <w:rPr>
        <w:rFonts w:eastAsia="Times New Roman"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852028"/>
    <w:multiLevelType w:val="multilevel"/>
    <w:tmpl w:val="938870D6"/>
    <w:lvl w:ilvl="0">
      <w:start w:val="5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  <w:color w:val="auto"/>
      </w:rPr>
    </w:lvl>
  </w:abstractNum>
  <w:abstractNum w:abstractNumId="36" w15:restartNumberingAfterBreak="0">
    <w:nsid w:val="777060F9"/>
    <w:multiLevelType w:val="hybridMultilevel"/>
    <w:tmpl w:val="E098B1D4"/>
    <w:lvl w:ilvl="0" w:tplc="2F4E34C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3070C8C4">
      <w:start w:val="1"/>
      <w:numFmt w:val="lowerRoman"/>
      <w:lvlText w:val="(%3)"/>
      <w:lvlJc w:val="left"/>
      <w:pPr>
        <w:ind w:left="234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98F367C"/>
    <w:multiLevelType w:val="multilevel"/>
    <w:tmpl w:val="EF44B4B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38" w15:restartNumberingAfterBreak="0">
    <w:nsid w:val="7A5D0418"/>
    <w:multiLevelType w:val="hybridMultilevel"/>
    <w:tmpl w:val="62F017C6"/>
    <w:lvl w:ilvl="0" w:tplc="1DAA68C0">
      <w:start w:val="1"/>
      <w:numFmt w:val="decimal"/>
      <w:lvlText w:val="6.%1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4028F5"/>
    <w:multiLevelType w:val="multilevel"/>
    <w:tmpl w:val="F3046B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3"/>
      <w:numFmt w:val="lowerRoman"/>
      <w:lvlText w:val="%3."/>
      <w:lvlJc w:val="left"/>
      <w:pPr>
        <w:ind w:left="2138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40" w15:restartNumberingAfterBreak="0">
    <w:nsid w:val="7D08721A"/>
    <w:multiLevelType w:val="hybridMultilevel"/>
    <w:tmpl w:val="40080202"/>
    <w:lvl w:ilvl="0" w:tplc="1DAA68C0">
      <w:start w:val="1"/>
      <w:numFmt w:val="decimal"/>
      <w:lvlText w:val="6.%1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014658"/>
    <w:multiLevelType w:val="multilevel"/>
    <w:tmpl w:val="B6EE570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5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72" w:hanging="1800"/>
      </w:pPr>
      <w:rPr>
        <w:rFonts w:hint="default"/>
      </w:rPr>
    </w:lvl>
  </w:abstractNum>
  <w:num w:numId="1">
    <w:abstractNumId w:val="23"/>
  </w:num>
  <w:num w:numId="2">
    <w:abstractNumId w:val="17"/>
  </w:num>
  <w:num w:numId="3">
    <w:abstractNumId w:val="36"/>
  </w:num>
  <w:num w:numId="4">
    <w:abstractNumId w:val="21"/>
  </w:num>
  <w:num w:numId="5">
    <w:abstractNumId w:val="14"/>
  </w:num>
  <w:num w:numId="6">
    <w:abstractNumId w:val="33"/>
  </w:num>
  <w:num w:numId="7">
    <w:abstractNumId w:val="9"/>
  </w:num>
  <w:num w:numId="8">
    <w:abstractNumId w:val="10"/>
  </w:num>
  <w:num w:numId="9">
    <w:abstractNumId w:val="41"/>
  </w:num>
  <w:num w:numId="10">
    <w:abstractNumId w:val="26"/>
  </w:num>
  <w:num w:numId="11">
    <w:abstractNumId w:val="35"/>
  </w:num>
  <w:num w:numId="12">
    <w:abstractNumId w:val="40"/>
  </w:num>
  <w:num w:numId="13">
    <w:abstractNumId w:val="20"/>
  </w:num>
  <w:num w:numId="14">
    <w:abstractNumId w:val="8"/>
  </w:num>
  <w:num w:numId="15">
    <w:abstractNumId w:val="4"/>
  </w:num>
  <w:num w:numId="16">
    <w:abstractNumId w:val="16"/>
  </w:num>
  <w:num w:numId="17">
    <w:abstractNumId w:val="13"/>
  </w:num>
  <w:num w:numId="18">
    <w:abstractNumId w:val="11"/>
  </w:num>
  <w:num w:numId="19">
    <w:abstractNumId w:val="37"/>
  </w:num>
  <w:num w:numId="20">
    <w:abstractNumId w:val="2"/>
  </w:num>
  <w:num w:numId="21">
    <w:abstractNumId w:val="7"/>
  </w:num>
  <w:num w:numId="22">
    <w:abstractNumId w:val="34"/>
  </w:num>
  <w:num w:numId="23">
    <w:abstractNumId w:val="27"/>
  </w:num>
  <w:num w:numId="24">
    <w:abstractNumId w:val="18"/>
  </w:num>
  <w:num w:numId="25">
    <w:abstractNumId w:val="38"/>
  </w:num>
  <w:num w:numId="26">
    <w:abstractNumId w:val="3"/>
  </w:num>
  <w:num w:numId="27">
    <w:abstractNumId w:val="12"/>
  </w:num>
  <w:num w:numId="28">
    <w:abstractNumId w:val="6"/>
  </w:num>
  <w:num w:numId="29">
    <w:abstractNumId w:val="1"/>
  </w:num>
  <w:num w:numId="30">
    <w:abstractNumId w:val="32"/>
  </w:num>
  <w:num w:numId="31">
    <w:abstractNumId w:val="19"/>
  </w:num>
  <w:num w:numId="32">
    <w:abstractNumId w:val="0"/>
  </w:num>
  <w:num w:numId="33">
    <w:abstractNumId w:val="28"/>
  </w:num>
  <w:num w:numId="34">
    <w:abstractNumId w:val="31"/>
  </w:num>
  <w:num w:numId="35">
    <w:abstractNumId w:val="24"/>
  </w:num>
  <w:num w:numId="36">
    <w:abstractNumId w:val="5"/>
  </w:num>
  <w:num w:numId="37">
    <w:abstractNumId w:val="15"/>
  </w:num>
  <w:num w:numId="38">
    <w:abstractNumId w:val="25"/>
  </w:num>
  <w:num w:numId="39">
    <w:abstractNumId w:val="39"/>
  </w:num>
  <w:num w:numId="40">
    <w:abstractNumId w:val="22"/>
  </w:num>
  <w:num w:numId="41">
    <w:abstractNumId w:val="30"/>
  </w:num>
  <w:num w:numId="42">
    <w:abstractNumId w:val="2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jM3tTA0NDU0NDFR0lEKTi0uzszPAykwrwUAdKOKNCwAAAA="/>
  </w:docVars>
  <w:rsids>
    <w:rsidRoot w:val="00A60930"/>
    <w:rsid w:val="00001231"/>
    <w:rsid w:val="00001F25"/>
    <w:rsid w:val="00002EA7"/>
    <w:rsid w:val="00010978"/>
    <w:rsid w:val="00014BB6"/>
    <w:rsid w:val="000155B3"/>
    <w:rsid w:val="000218F0"/>
    <w:rsid w:val="00026F60"/>
    <w:rsid w:val="000279EF"/>
    <w:rsid w:val="00027E49"/>
    <w:rsid w:val="0003212D"/>
    <w:rsid w:val="00040D2B"/>
    <w:rsid w:val="000447BC"/>
    <w:rsid w:val="000538CA"/>
    <w:rsid w:val="0005459D"/>
    <w:rsid w:val="00056FAA"/>
    <w:rsid w:val="00062D2E"/>
    <w:rsid w:val="00063ADF"/>
    <w:rsid w:val="00067F2A"/>
    <w:rsid w:val="00073A61"/>
    <w:rsid w:val="00075859"/>
    <w:rsid w:val="00077D2E"/>
    <w:rsid w:val="0008102E"/>
    <w:rsid w:val="00081E52"/>
    <w:rsid w:val="00081ED6"/>
    <w:rsid w:val="00084244"/>
    <w:rsid w:val="00092CCD"/>
    <w:rsid w:val="00093263"/>
    <w:rsid w:val="000944B5"/>
    <w:rsid w:val="00095F3C"/>
    <w:rsid w:val="000A384F"/>
    <w:rsid w:val="000A4354"/>
    <w:rsid w:val="000A6929"/>
    <w:rsid w:val="000B1B84"/>
    <w:rsid w:val="000C08B1"/>
    <w:rsid w:val="000C2CBE"/>
    <w:rsid w:val="000D3525"/>
    <w:rsid w:val="000D465E"/>
    <w:rsid w:val="000D4A42"/>
    <w:rsid w:val="000D7063"/>
    <w:rsid w:val="000E43AA"/>
    <w:rsid w:val="000E7080"/>
    <w:rsid w:val="000F31EE"/>
    <w:rsid w:val="000F508F"/>
    <w:rsid w:val="000F6245"/>
    <w:rsid w:val="001024B6"/>
    <w:rsid w:val="00120165"/>
    <w:rsid w:val="001249F2"/>
    <w:rsid w:val="00126967"/>
    <w:rsid w:val="00127691"/>
    <w:rsid w:val="00132B14"/>
    <w:rsid w:val="0013550B"/>
    <w:rsid w:val="00140A66"/>
    <w:rsid w:val="00140F74"/>
    <w:rsid w:val="00141A5C"/>
    <w:rsid w:val="001512D7"/>
    <w:rsid w:val="00151305"/>
    <w:rsid w:val="00171BEA"/>
    <w:rsid w:val="0017218C"/>
    <w:rsid w:val="0018426C"/>
    <w:rsid w:val="001856DB"/>
    <w:rsid w:val="00190B0C"/>
    <w:rsid w:val="00195606"/>
    <w:rsid w:val="00196C36"/>
    <w:rsid w:val="001A1633"/>
    <w:rsid w:val="001A16C6"/>
    <w:rsid w:val="001B0FD1"/>
    <w:rsid w:val="001B12F7"/>
    <w:rsid w:val="001B1C84"/>
    <w:rsid w:val="001B2880"/>
    <w:rsid w:val="001B342D"/>
    <w:rsid w:val="001C026B"/>
    <w:rsid w:val="001D02A9"/>
    <w:rsid w:val="001D6070"/>
    <w:rsid w:val="001E06F7"/>
    <w:rsid w:val="001E20BE"/>
    <w:rsid w:val="001F122A"/>
    <w:rsid w:val="001F65D7"/>
    <w:rsid w:val="001F6C02"/>
    <w:rsid w:val="0020016E"/>
    <w:rsid w:val="002069D0"/>
    <w:rsid w:val="00212DE8"/>
    <w:rsid w:val="002158BB"/>
    <w:rsid w:val="0021613C"/>
    <w:rsid w:val="0021765D"/>
    <w:rsid w:val="00220A1A"/>
    <w:rsid w:val="00222765"/>
    <w:rsid w:val="00226347"/>
    <w:rsid w:val="002342CB"/>
    <w:rsid w:val="002352E4"/>
    <w:rsid w:val="00235F8A"/>
    <w:rsid w:val="002363A8"/>
    <w:rsid w:val="00241D7C"/>
    <w:rsid w:val="00244361"/>
    <w:rsid w:val="00244398"/>
    <w:rsid w:val="00244A63"/>
    <w:rsid w:val="00245E32"/>
    <w:rsid w:val="002511DD"/>
    <w:rsid w:val="00261CF5"/>
    <w:rsid w:val="002662BA"/>
    <w:rsid w:val="00271266"/>
    <w:rsid w:val="002874C0"/>
    <w:rsid w:val="0029207E"/>
    <w:rsid w:val="00292805"/>
    <w:rsid w:val="00295EFF"/>
    <w:rsid w:val="002A18B5"/>
    <w:rsid w:val="002A1C0B"/>
    <w:rsid w:val="002B121C"/>
    <w:rsid w:val="002C1B77"/>
    <w:rsid w:val="002C44D5"/>
    <w:rsid w:val="002C5D24"/>
    <w:rsid w:val="002C5FAE"/>
    <w:rsid w:val="002C6A2B"/>
    <w:rsid w:val="002C7C98"/>
    <w:rsid w:val="002D3002"/>
    <w:rsid w:val="002D3613"/>
    <w:rsid w:val="002D7023"/>
    <w:rsid w:val="002D760D"/>
    <w:rsid w:val="002D7DB5"/>
    <w:rsid w:val="002E2563"/>
    <w:rsid w:val="002F071C"/>
    <w:rsid w:val="002F1365"/>
    <w:rsid w:val="002F31F9"/>
    <w:rsid w:val="002F5B32"/>
    <w:rsid w:val="002F5D3D"/>
    <w:rsid w:val="002F76E8"/>
    <w:rsid w:val="002F7D22"/>
    <w:rsid w:val="00300126"/>
    <w:rsid w:val="00304FBC"/>
    <w:rsid w:val="003067BE"/>
    <w:rsid w:val="0030740E"/>
    <w:rsid w:val="00311A9E"/>
    <w:rsid w:val="00312356"/>
    <w:rsid w:val="00313B71"/>
    <w:rsid w:val="0032048A"/>
    <w:rsid w:val="00325C3D"/>
    <w:rsid w:val="0032719E"/>
    <w:rsid w:val="00327FA3"/>
    <w:rsid w:val="003301C0"/>
    <w:rsid w:val="003302B0"/>
    <w:rsid w:val="00333C57"/>
    <w:rsid w:val="00334D06"/>
    <w:rsid w:val="00340262"/>
    <w:rsid w:val="00341CBD"/>
    <w:rsid w:val="00344ECF"/>
    <w:rsid w:val="00345D41"/>
    <w:rsid w:val="003462C0"/>
    <w:rsid w:val="0035704B"/>
    <w:rsid w:val="00357397"/>
    <w:rsid w:val="0035780A"/>
    <w:rsid w:val="00357BDB"/>
    <w:rsid w:val="00362AF3"/>
    <w:rsid w:val="00365A84"/>
    <w:rsid w:val="0037199C"/>
    <w:rsid w:val="00376C43"/>
    <w:rsid w:val="00382E3E"/>
    <w:rsid w:val="00383928"/>
    <w:rsid w:val="00385AE2"/>
    <w:rsid w:val="003914B1"/>
    <w:rsid w:val="0039158F"/>
    <w:rsid w:val="003927C5"/>
    <w:rsid w:val="00394677"/>
    <w:rsid w:val="003A1051"/>
    <w:rsid w:val="003B2E11"/>
    <w:rsid w:val="003C50AE"/>
    <w:rsid w:val="003C571E"/>
    <w:rsid w:val="003C6211"/>
    <w:rsid w:val="003D0B8B"/>
    <w:rsid w:val="003D709B"/>
    <w:rsid w:val="003E3095"/>
    <w:rsid w:val="003E7111"/>
    <w:rsid w:val="003F0674"/>
    <w:rsid w:val="003F1ACD"/>
    <w:rsid w:val="003F37C6"/>
    <w:rsid w:val="003F6FE9"/>
    <w:rsid w:val="004003C7"/>
    <w:rsid w:val="00402D1D"/>
    <w:rsid w:val="00406190"/>
    <w:rsid w:val="00407DBE"/>
    <w:rsid w:val="00415BF4"/>
    <w:rsid w:val="00415D3D"/>
    <w:rsid w:val="00416572"/>
    <w:rsid w:val="004255D2"/>
    <w:rsid w:val="004309BC"/>
    <w:rsid w:val="004325B9"/>
    <w:rsid w:val="00442327"/>
    <w:rsid w:val="00445E36"/>
    <w:rsid w:val="00447885"/>
    <w:rsid w:val="00451119"/>
    <w:rsid w:val="00452087"/>
    <w:rsid w:val="00454B6F"/>
    <w:rsid w:val="00462787"/>
    <w:rsid w:val="00464068"/>
    <w:rsid w:val="00464414"/>
    <w:rsid w:val="004646BF"/>
    <w:rsid w:val="004669E3"/>
    <w:rsid w:val="00471E8D"/>
    <w:rsid w:val="00473AC3"/>
    <w:rsid w:val="0047546D"/>
    <w:rsid w:val="004763A2"/>
    <w:rsid w:val="00490DE6"/>
    <w:rsid w:val="00493252"/>
    <w:rsid w:val="00496937"/>
    <w:rsid w:val="004A0AF1"/>
    <w:rsid w:val="004B2E23"/>
    <w:rsid w:val="004C1352"/>
    <w:rsid w:val="004C724B"/>
    <w:rsid w:val="004C778B"/>
    <w:rsid w:val="004D1697"/>
    <w:rsid w:val="004D1A6A"/>
    <w:rsid w:val="004D7E4F"/>
    <w:rsid w:val="004E0FD6"/>
    <w:rsid w:val="004E247C"/>
    <w:rsid w:val="004E792E"/>
    <w:rsid w:val="004F1DDF"/>
    <w:rsid w:val="004F1FD7"/>
    <w:rsid w:val="004F5B3B"/>
    <w:rsid w:val="004F5EAF"/>
    <w:rsid w:val="004F65BD"/>
    <w:rsid w:val="004F7316"/>
    <w:rsid w:val="005009FA"/>
    <w:rsid w:val="005037CD"/>
    <w:rsid w:val="005038CC"/>
    <w:rsid w:val="00503CDC"/>
    <w:rsid w:val="0050441A"/>
    <w:rsid w:val="00513028"/>
    <w:rsid w:val="005204A5"/>
    <w:rsid w:val="005225DA"/>
    <w:rsid w:val="0052634A"/>
    <w:rsid w:val="005358B7"/>
    <w:rsid w:val="0053776A"/>
    <w:rsid w:val="00540CBB"/>
    <w:rsid w:val="005429EB"/>
    <w:rsid w:val="005522F4"/>
    <w:rsid w:val="005526BF"/>
    <w:rsid w:val="00553BDB"/>
    <w:rsid w:val="005616C8"/>
    <w:rsid w:val="00561DB0"/>
    <w:rsid w:val="00561DCF"/>
    <w:rsid w:val="00574DAC"/>
    <w:rsid w:val="00577A67"/>
    <w:rsid w:val="0058322F"/>
    <w:rsid w:val="00585C0C"/>
    <w:rsid w:val="00586D27"/>
    <w:rsid w:val="00590177"/>
    <w:rsid w:val="00593CFA"/>
    <w:rsid w:val="00597437"/>
    <w:rsid w:val="005A2A7A"/>
    <w:rsid w:val="005A2FDE"/>
    <w:rsid w:val="005B2832"/>
    <w:rsid w:val="005B319D"/>
    <w:rsid w:val="005B647E"/>
    <w:rsid w:val="005B66AD"/>
    <w:rsid w:val="005B6B4F"/>
    <w:rsid w:val="005C070E"/>
    <w:rsid w:val="005C134E"/>
    <w:rsid w:val="005C44C4"/>
    <w:rsid w:val="005D146B"/>
    <w:rsid w:val="005D2384"/>
    <w:rsid w:val="005D24D4"/>
    <w:rsid w:val="005E02A6"/>
    <w:rsid w:val="005E0BDC"/>
    <w:rsid w:val="005E4D30"/>
    <w:rsid w:val="005E66D0"/>
    <w:rsid w:val="005F0B83"/>
    <w:rsid w:val="005F71C0"/>
    <w:rsid w:val="006026C7"/>
    <w:rsid w:val="00604CFD"/>
    <w:rsid w:val="0060550E"/>
    <w:rsid w:val="006110C5"/>
    <w:rsid w:val="00613016"/>
    <w:rsid w:val="006140B8"/>
    <w:rsid w:val="0062063C"/>
    <w:rsid w:val="00620AC1"/>
    <w:rsid w:val="006240BC"/>
    <w:rsid w:val="006357B0"/>
    <w:rsid w:val="006406A6"/>
    <w:rsid w:val="006421B3"/>
    <w:rsid w:val="006424A0"/>
    <w:rsid w:val="0064339F"/>
    <w:rsid w:val="006441AD"/>
    <w:rsid w:val="00645904"/>
    <w:rsid w:val="00651E3F"/>
    <w:rsid w:val="0065208D"/>
    <w:rsid w:val="006571DA"/>
    <w:rsid w:val="00661384"/>
    <w:rsid w:val="00662B43"/>
    <w:rsid w:val="00663186"/>
    <w:rsid w:val="00665385"/>
    <w:rsid w:val="00670370"/>
    <w:rsid w:val="00671015"/>
    <w:rsid w:val="006729A5"/>
    <w:rsid w:val="00672D82"/>
    <w:rsid w:val="00675F90"/>
    <w:rsid w:val="00676714"/>
    <w:rsid w:val="006771A7"/>
    <w:rsid w:val="00683885"/>
    <w:rsid w:val="006844DD"/>
    <w:rsid w:val="00685CCA"/>
    <w:rsid w:val="0068706A"/>
    <w:rsid w:val="00692821"/>
    <w:rsid w:val="006928D9"/>
    <w:rsid w:val="00695976"/>
    <w:rsid w:val="006965A0"/>
    <w:rsid w:val="006A293C"/>
    <w:rsid w:val="006A39EE"/>
    <w:rsid w:val="006A503B"/>
    <w:rsid w:val="006B146B"/>
    <w:rsid w:val="006B2105"/>
    <w:rsid w:val="006B4351"/>
    <w:rsid w:val="006B6253"/>
    <w:rsid w:val="006C04C6"/>
    <w:rsid w:val="006C06D4"/>
    <w:rsid w:val="006C1298"/>
    <w:rsid w:val="006C1AFC"/>
    <w:rsid w:val="006C22A2"/>
    <w:rsid w:val="006D0F75"/>
    <w:rsid w:val="006D303D"/>
    <w:rsid w:val="006D467A"/>
    <w:rsid w:val="006F282D"/>
    <w:rsid w:val="00706ADE"/>
    <w:rsid w:val="00707385"/>
    <w:rsid w:val="007123D7"/>
    <w:rsid w:val="0072056B"/>
    <w:rsid w:val="007264CC"/>
    <w:rsid w:val="0072747D"/>
    <w:rsid w:val="00730139"/>
    <w:rsid w:val="00732A47"/>
    <w:rsid w:val="00742702"/>
    <w:rsid w:val="007447CC"/>
    <w:rsid w:val="0074523E"/>
    <w:rsid w:val="00755D4A"/>
    <w:rsid w:val="0076102D"/>
    <w:rsid w:val="0076367E"/>
    <w:rsid w:val="00764445"/>
    <w:rsid w:val="00765C3D"/>
    <w:rsid w:val="00766C5B"/>
    <w:rsid w:val="00766DFD"/>
    <w:rsid w:val="00780923"/>
    <w:rsid w:val="00784994"/>
    <w:rsid w:val="0079303C"/>
    <w:rsid w:val="007A1E6D"/>
    <w:rsid w:val="007A3C56"/>
    <w:rsid w:val="007A43A9"/>
    <w:rsid w:val="007A5FA7"/>
    <w:rsid w:val="007A7F60"/>
    <w:rsid w:val="007B3A97"/>
    <w:rsid w:val="007B3DE7"/>
    <w:rsid w:val="007B7C17"/>
    <w:rsid w:val="007C1C11"/>
    <w:rsid w:val="007C272C"/>
    <w:rsid w:val="007C6948"/>
    <w:rsid w:val="007D00D7"/>
    <w:rsid w:val="007D3E3D"/>
    <w:rsid w:val="007D7444"/>
    <w:rsid w:val="007E395B"/>
    <w:rsid w:val="007F1ECA"/>
    <w:rsid w:val="007F73E4"/>
    <w:rsid w:val="00804118"/>
    <w:rsid w:val="0080577E"/>
    <w:rsid w:val="0081572E"/>
    <w:rsid w:val="00815AA5"/>
    <w:rsid w:val="0082490F"/>
    <w:rsid w:val="00831048"/>
    <w:rsid w:val="0083318D"/>
    <w:rsid w:val="00834E7B"/>
    <w:rsid w:val="00846C38"/>
    <w:rsid w:val="008549B8"/>
    <w:rsid w:val="008601AB"/>
    <w:rsid w:val="008670DD"/>
    <w:rsid w:val="00870CA6"/>
    <w:rsid w:val="00871E94"/>
    <w:rsid w:val="008726E4"/>
    <w:rsid w:val="00872DCA"/>
    <w:rsid w:val="00883BB3"/>
    <w:rsid w:val="008864BC"/>
    <w:rsid w:val="0088701B"/>
    <w:rsid w:val="00890270"/>
    <w:rsid w:val="0089263F"/>
    <w:rsid w:val="00892FCF"/>
    <w:rsid w:val="00895A62"/>
    <w:rsid w:val="008A14A9"/>
    <w:rsid w:val="008B4BE7"/>
    <w:rsid w:val="008B4C5C"/>
    <w:rsid w:val="008C3B4C"/>
    <w:rsid w:val="008C7852"/>
    <w:rsid w:val="008D0E9F"/>
    <w:rsid w:val="008D53BF"/>
    <w:rsid w:val="008E16BD"/>
    <w:rsid w:val="008E53C8"/>
    <w:rsid w:val="008E5BC2"/>
    <w:rsid w:val="008E68D7"/>
    <w:rsid w:val="008F284E"/>
    <w:rsid w:val="008F3908"/>
    <w:rsid w:val="008F4F3D"/>
    <w:rsid w:val="008F6212"/>
    <w:rsid w:val="008F66C9"/>
    <w:rsid w:val="00900351"/>
    <w:rsid w:val="00901841"/>
    <w:rsid w:val="00902139"/>
    <w:rsid w:val="009138C0"/>
    <w:rsid w:val="009165E6"/>
    <w:rsid w:val="00921702"/>
    <w:rsid w:val="00927331"/>
    <w:rsid w:val="00932E32"/>
    <w:rsid w:val="00935CA4"/>
    <w:rsid w:val="009418BB"/>
    <w:rsid w:val="0094542C"/>
    <w:rsid w:val="00947490"/>
    <w:rsid w:val="009505A3"/>
    <w:rsid w:val="00950F93"/>
    <w:rsid w:val="0095564B"/>
    <w:rsid w:val="00963C7C"/>
    <w:rsid w:val="00965DAD"/>
    <w:rsid w:val="009804D1"/>
    <w:rsid w:val="009816B9"/>
    <w:rsid w:val="0098558B"/>
    <w:rsid w:val="0098566B"/>
    <w:rsid w:val="0098684A"/>
    <w:rsid w:val="009870E4"/>
    <w:rsid w:val="00987664"/>
    <w:rsid w:val="00993D4A"/>
    <w:rsid w:val="00994ADC"/>
    <w:rsid w:val="009968CB"/>
    <w:rsid w:val="00997D7C"/>
    <w:rsid w:val="009A1B95"/>
    <w:rsid w:val="009A2519"/>
    <w:rsid w:val="009A518C"/>
    <w:rsid w:val="009A5D41"/>
    <w:rsid w:val="009A6370"/>
    <w:rsid w:val="009B1E73"/>
    <w:rsid w:val="009C1106"/>
    <w:rsid w:val="009C2080"/>
    <w:rsid w:val="009C3BE7"/>
    <w:rsid w:val="009C4F8C"/>
    <w:rsid w:val="009D1D9C"/>
    <w:rsid w:val="009D398B"/>
    <w:rsid w:val="009E04DB"/>
    <w:rsid w:val="009E11AF"/>
    <w:rsid w:val="009E4ECD"/>
    <w:rsid w:val="00A02B0E"/>
    <w:rsid w:val="00A0615B"/>
    <w:rsid w:val="00A07975"/>
    <w:rsid w:val="00A07BB1"/>
    <w:rsid w:val="00A12438"/>
    <w:rsid w:val="00A1776C"/>
    <w:rsid w:val="00A17EE3"/>
    <w:rsid w:val="00A20788"/>
    <w:rsid w:val="00A21BEF"/>
    <w:rsid w:val="00A2477C"/>
    <w:rsid w:val="00A31D30"/>
    <w:rsid w:val="00A34FDE"/>
    <w:rsid w:val="00A368BA"/>
    <w:rsid w:val="00A51DBB"/>
    <w:rsid w:val="00A52B07"/>
    <w:rsid w:val="00A54780"/>
    <w:rsid w:val="00A60930"/>
    <w:rsid w:val="00A648DE"/>
    <w:rsid w:val="00A7165D"/>
    <w:rsid w:val="00A74434"/>
    <w:rsid w:val="00A854F0"/>
    <w:rsid w:val="00A85610"/>
    <w:rsid w:val="00A856B3"/>
    <w:rsid w:val="00A85B95"/>
    <w:rsid w:val="00A949BA"/>
    <w:rsid w:val="00AA2BAA"/>
    <w:rsid w:val="00AA5490"/>
    <w:rsid w:val="00AA6C94"/>
    <w:rsid w:val="00AA767D"/>
    <w:rsid w:val="00AB099A"/>
    <w:rsid w:val="00AB37E6"/>
    <w:rsid w:val="00AB3EF6"/>
    <w:rsid w:val="00AB49C1"/>
    <w:rsid w:val="00AC0879"/>
    <w:rsid w:val="00AC1E61"/>
    <w:rsid w:val="00AC3074"/>
    <w:rsid w:val="00AD4481"/>
    <w:rsid w:val="00AE349A"/>
    <w:rsid w:val="00AE574C"/>
    <w:rsid w:val="00AE687F"/>
    <w:rsid w:val="00AF5672"/>
    <w:rsid w:val="00B00A68"/>
    <w:rsid w:val="00B021DE"/>
    <w:rsid w:val="00B051C2"/>
    <w:rsid w:val="00B05208"/>
    <w:rsid w:val="00B12EAD"/>
    <w:rsid w:val="00B15CED"/>
    <w:rsid w:val="00B2298D"/>
    <w:rsid w:val="00B2485B"/>
    <w:rsid w:val="00B260EA"/>
    <w:rsid w:val="00B27484"/>
    <w:rsid w:val="00B27F63"/>
    <w:rsid w:val="00B37C0E"/>
    <w:rsid w:val="00B47745"/>
    <w:rsid w:val="00B66E1F"/>
    <w:rsid w:val="00B722D9"/>
    <w:rsid w:val="00B74AEA"/>
    <w:rsid w:val="00B76B0E"/>
    <w:rsid w:val="00B84FDD"/>
    <w:rsid w:val="00B87AEC"/>
    <w:rsid w:val="00B90C57"/>
    <w:rsid w:val="00B9147C"/>
    <w:rsid w:val="00B92FFA"/>
    <w:rsid w:val="00B949FB"/>
    <w:rsid w:val="00B95B2E"/>
    <w:rsid w:val="00B96DF9"/>
    <w:rsid w:val="00BB142D"/>
    <w:rsid w:val="00BB455F"/>
    <w:rsid w:val="00BB62CB"/>
    <w:rsid w:val="00BB65CB"/>
    <w:rsid w:val="00BB7B00"/>
    <w:rsid w:val="00BC1BEF"/>
    <w:rsid w:val="00BC2544"/>
    <w:rsid w:val="00BC3269"/>
    <w:rsid w:val="00BC39DC"/>
    <w:rsid w:val="00BC5055"/>
    <w:rsid w:val="00BD3D8C"/>
    <w:rsid w:val="00BD5A66"/>
    <w:rsid w:val="00BD7A7C"/>
    <w:rsid w:val="00BE0D81"/>
    <w:rsid w:val="00BE17A8"/>
    <w:rsid w:val="00BE2ECB"/>
    <w:rsid w:val="00BE43AA"/>
    <w:rsid w:val="00BF1214"/>
    <w:rsid w:val="00C1016D"/>
    <w:rsid w:val="00C10870"/>
    <w:rsid w:val="00C11001"/>
    <w:rsid w:val="00C13DFC"/>
    <w:rsid w:val="00C20010"/>
    <w:rsid w:val="00C24817"/>
    <w:rsid w:val="00C274C6"/>
    <w:rsid w:val="00C330E4"/>
    <w:rsid w:val="00C33D1F"/>
    <w:rsid w:val="00C34992"/>
    <w:rsid w:val="00C41969"/>
    <w:rsid w:val="00C50305"/>
    <w:rsid w:val="00C50C37"/>
    <w:rsid w:val="00C529B1"/>
    <w:rsid w:val="00C52A70"/>
    <w:rsid w:val="00C549BF"/>
    <w:rsid w:val="00C56A91"/>
    <w:rsid w:val="00C65545"/>
    <w:rsid w:val="00C66647"/>
    <w:rsid w:val="00C71ADD"/>
    <w:rsid w:val="00C741A4"/>
    <w:rsid w:val="00C76A57"/>
    <w:rsid w:val="00C84D8A"/>
    <w:rsid w:val="00C921C0"/>
    <w:rsid w:val="00C942CF"/>
    <w:rsid w:val="00C94ABF"/>
    <w:rsid w:val="00C97A2A"/>
    <w:rsid w:val="00CA041B"/>
    <w:rsid w:val="00CA2B54"/>
    <w:rsid w:val="00CA2BFC"/>
    <w:rsid w:val="00CA7BB6"/>
    <w:rsid w:val="00CB01D9"/>
    <w:rsid w:val="00CB0781"/>
    <w:rsid w:val="00CB37CE"/>
    <w:rsid w:val="00CC1378"/>
    <w:rsid w:val="00CC40BF"/>
    <w:rsid w:val="00CC7FF8"/>
    <w:rsid w:val="00CD07C6"/>
    <w:rsid w:val="00CD202B"/>
    <w:rsid w:val="00CD7B3C"/>
    <w:rsid w:val="00CE034C"/>
    <w:rsid w:val="00CE0BD9"/>
    <w:rsid w:val="00CE160F"/>
    <w:rsid w:val="00CE2879"/>
    <w:rsid w:val="00CE34AD"/>
    <w:rsid w:val="00CE6F7C"/>
    <w:rsid w:val="00CE7963"/>
    <w:rsid w:val="00CF1858"/>
    <w:rsid w:val="00CF37E2"/>
    <w:rsid w:val="00CF6391"/>
    <w:rsid w:val="00CF639B"/>
    <w:rsid w:val="00CF72F5"/>
    <w:rsid w:val="00D02CD3"/>
    <w:rsid w:val="00D04ED6"/>
    <w:rsid w:val="00D05693"/>
    <w:rsid w:val="00D07C9D"/>
    <w:rsid w:val="00D133EE"/>
    <w:rsid w:val="00D13696"/>
    <w:rsid w:val="00D145BB"/>
    <w:rsid w:val="00D24AFA"/>
    <w:rsid w:val="00D2763B"/>
    <w:rsid w:val="00D302E1"/>
    <w:rsid w:val="00D30C6E"/>
    <w:rsid w:val="00D32AD5"/>
    <w:rsid w:val="00D32C47"/>
    <w:rsid w:val="00D35A64"/>
    <w:rsid w:val="00D37142"/>
    <w:rsid w:val="00D443BB"/>
    <w:rsid w:val="00D4518E"/>
    <w:rsid w:val="00D467D7"/>
    <w:rsid w:val="00D5398F"/>
    <w:rsid w:val="00D578EE"/>
    <w:rsid w:val="00D62A5D"/>
    <w:rsid w:val="00D64CCF"/>
    <w:rsid w:val="00D76059"/>
    <w:rsid w:val="00D80397"/>
    <w:rsid w:val="00D8592A"/>
    <w:rsid w:val="00D95375"/>
    <w:rsid w:val="00D95779"/>
    <w:rsid w:val="00DA0AFD"/>
    <w:rsid w:val="00DA2A4F"/>
    <w:rsid w:val="00DA3321"/>
    <w:rsid w:val="00DA6FC1"/>
    <w:rsid w:val="00DB0D62"/>
    <w:rsid w:val="00DC1D2C"/>
    <w:rsid w:val="00DC5645"/>
    <w:rsid w:val="00DC639C"/>
    <w:rsid w:val="00DC6B13"/>
    <w:rsid w:val="00DD22B1"/>
    <w:rsid w:val="00DD5214"/>
    <w:rsid w:val="00DE0A07"/>
    <w:rsid w:val="00DF40E0"/>
    <w:rsid w:val="00DF59FE"/>
    <w:rsid w:val="00E021EE"/>
    <w:rsid w:val="00E072BA"/>
    <w:rsid w:val="00E20CF6"/>
    <w:rsid w:val="00E233CE"/>
    <w:rsid w:val="00E25961"/>
    <w:rsid w:val="00E2707E"/>
    <w:rsid w:val="00E33044"/>
    <w:rsid w:val="00E3505E"/>
    <w:rsid w:val="00E45A90"/>
    <w:rsid w:val="00E6188F"/>
    <w:rsid w:val="00E61B02"/>
    <w:rsid w:val="00E671A3"/>
    <w:rsid w:val="00E67A57"/>
    <w:rsid w:val="00E70E6E"/>
    <w:rsid w:val="00E719C7"/>
    <w:rsid w:val="00E726BF"/>
    <w:rsid w:val="00E75079"/>
    <w:rsid w:val="00E7746A"/>
    <w:rsid w:val="00E77543"/>
    <w:rsid w:val="00E814B5"/>
    <w:rsid w:val="00E862F9"/>
    <w:rsid w:val="00E9218C"/>
    <w:rsid w:val="00E935C7"/>
    <w:rsid w:val="00E94A8B"/>
    <w:rsid w:val="00E953AF"/>
    <w:rsid w:val="00E97FF2"/>
    <w:rsid w:val="00EA3935"/>
    <w:rsid w:val="00EA532B"/>
    <w:rsid w:val="00EB295E"/>
    <w:rsid w:val="00EB2D6C"/>
    <w:rsid w:val="00EB36ED"/>
    <w:rsid w:val="00EB4672"/>
    <w:rsid w:val="00EB5116"/>
    <w:rsid w:val="00EB5B41"/>
    <w:rsid w:val="00EB6056"/>
    <w:rsid w:val="00EC33FA"/>
    <w:rsid w:val="00EC57C3"/>
    <w:rsid w:val="00ED2D47"/>
    <w:rsid w:val="00ED3FA8"/>
    <w:rsid w:val="00ED4278"/>
    <w:rsid w:val="00ED7BA2"/>
    <w:rsid w:val="00EE7016"/>
    <w:rsid w:val="00EE76B1"/>
    <w:rsid w:val="00EF4919"/>
    <w:rsid w:val="00F0443A"/>
    <w:rsid w:val="00F14FDF"/>
    <w:rsid w:val="00F155C2"/>
    <w:rsid w:val="00F15FF2"/>
    <w:rsid w:val="00F1602E"/>
    <w:rsid w:val="00F16105"/>
    <w:rsid w:val="00F16EAF"/>
    <w:rsid w:val="00F17037"/>
    <w:rsid w:val="00F2019F"/>
    <w:rsid w:val="00F20E90"/>
    <w:rsid w:val="00F21462"/>
    <w:rsid w:val="00F23161"/>
    <w:rsid w:val="00F24D6B"/>
    <w:rsid w:val="00F25041"/>
    <w:rsid w:val="00F25422"/>
    <w:rsid w:val="00F3062F"/>
    <w:rsid w:val="00F357B1"/>
    <w:rsid w:val="00F37BBD"/>
    <w:rsid w:val="00F47BCF"/>
    <w:rsid w:val="00F5639F"/>
    <w:rsid w:val="00F61E1C"/>
    <w:rsid w:val="00F67A64"/>
    <w:rsid w:val="00F7111D"/>
    <w:rsid w:val="00F747CA"/>
    <w:rsid w:val="00F8251F"/>
    <w:rsid w:val="00F857C8"/>
    <w:rsid w:val="00F8760D"/>
    <w:rsid w:val="00F93A68"/>
    <w:rsid w:val="00FB00C8"/>
    <w:rsid w:val="00FC1277"/>
    <w:rsid w:val="00FD1A21"/>
    <w:rsid w:val="00FD1DDE"/>
    <w:rsid w:val="00FE52C9"/>
    <w:rsid w:val="00FF23F6"/>
    <w:rsid w:val="00FF2E0F"/>
    <w:rsid w:val="00FF46C1"/>
    <w:rsid w:val="00FF6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FA8DD1"/>
  <w15:docId w15:val="{4EBDFAB0-962E-4FFA-A6A4-58D5E6A4E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97A2A"/>
    <w:rPr>
      <w:sz w:val="24"/>
      <w:szCs w:val="24"/>
    </w:rPr>
  </w:style>
  <w:style w:type="paragraph" w:styleId="Heading1">
    <w:name w:val="heading 1"/>
    <w:basedOn w:val="Normal"/>
    <w:qFormat/>
    <w:rsid w:val="00A6093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eastAsia="zh-TW"/>
    </w:rPr>
  </w:style>
  <w:style w:type="paragraph" w:styleId="Heading3">
    <w:name w:val="heading 3"/>
    <w:basedOn w:val="Normal"/>
    <w:next w:val="Normal"/>
    <w:link w:val="Heading3Char"/>
    <w:unhideWhenUsed/>
    <w:qFormat/>
    <w:rsid w:val="00AE687F"/>
    <w:pPr>
      <w:keepNext/>
      <w:spacing w:before="240" w:after="60"/>
      <w:outlineLvl w:val="2"/>
    </w:pPr>
    <w:rPr>
      <w:rFonts w:ascii="Cambria" w:eastAsia="PMingLiU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A60930"/>
    <w:pPr>
      <w:spacing w:before="100" w:beforeAutospacing="1" w:after="100" w:afterAutospacing="1"/>
    </w:pPr>
    <w:rPr>
      <w:lang w:eastAsia="zh-TW"/>
    </w:rPr>
  </w:style>
  <w:style w:type="paragraph" w:customStyle="1" w:styleId="Default">
    <w:name w:val="Default"/>
    <w:rsid w:val="00A60930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zh-TW"/>
    </w:rPr>
  </w:style>
  <w:style w:type="paragraph" w:styleId="Footer">
    <w:name w:val="footer"/>
    <w:basedOn w:val="Normal"/>
    <w:rsid w:val="001B1C8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B1C84"/>
  </w:style>
  <w:style w:type="paragraph" w:styleId="BalloonText">
    <w:name w:val="Balloon Text"/>
    <w:basedOn w:val="Normal"/>
    <w:semiHidden/>
    <w:rsid w:val="00B96DF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932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067F2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067F2A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5398F"/>
    <w:pPr>
      <w:ind w:left="720"/>
    </w:pPr>
  </w:style>
  <w:style w:type="character" w:customStyle="1" w:styleId="Heading3Char">
    <w:name w:val="Heading 3 Char"/>
    <w:link w:val="Heading3"/>
    <w:rsid w:val="00AE687F"/>
    <w:rPr>
      <w:rFonts w:ascii="Cambria" w:eastAsia="PMingLiU" w:hAnsi="Cambria" w:cs="Times New Roman"/>
      <w:b/>
      <w:bCs/>
      <w:sz w:val="26"/>
      <w:szCs w:val="26"/>
    </w:rPr>
  </w:style>
  <w:style w:type="character" w:styleId="Emphasis">
    <w:name w:val="Emphasis"/>
    <w:uiPriority w:val="20"/>
    <w:qFormat/>
    <w:rsid w:val="00AE687F"/>
    <w:rPr>
      <w:i/>
      <w:iCs/>
    </w:rPr>
  </w:style>
  <w:style w:type="character" w:styleId="Hyperlink">
    <w:name w:val="Hyperlink"/>
    <w:uiPriority w:val="99"/>
    <w:unhideWhenUsed/>
    <w:rsid w:val="00AE687F"/>
    <w:rPr>
      <w:color w:val="0000FF"/>
      <w:u w:val="single"/>
    </w:rPr>
  </w:style>
  <w:style w:type="character" w:styleId="HTMLAcronym">
    <w:name w:val="HTML Acronym"/>
    <w:uiPriority w:val="99"/>
    <w:unhideWhenUsed/>
    <w:rsid w:val="00AE687F"/>
  </w:style>
  <w:style w:type="character" w:customStyle="1" w:styleId="mcenoneditable">
    <w:name w:val="mcenoneditable"/>
    <w:rsid w:val="00AE687F"/>
  </w:style>
  <w:style w:type="character" w:styleId="Strong">
    <w:name w:val="Strong"/>
    <w:uiPriority w:val="22"/>
    <w:qFormat/>
    <w:rsid w:val="00AE687F"/>
    <w:rPr>
      <w:b/>
      <w:bCs/>
    </w:rPr>
  </w:style>
  <w:style w:type="character" w:customStyle="1" w:styleId="st">
    <w:name w:val="st"/>
    <w:rsid w:val="00382E3E"/>
  </w:style>
  <w:style w:type="paragraph" w:customStyle="1" w:styleId="normal-p">
    <w:name w:val="normal-p"/>
    <w:basedOn w:val="Normal"/>
    <w:rsid w:val="00040D2B"/>
    <w:pPr>
      <w:spacing w:after="150"/>
    </w:pPr>
    <w:rPr>
      <w:rFonts w:eastAsia="Times New Roman"/>
      <w:color w:val="555555"/>
    </w:rPr>
  </w:style>
  <w:style w:type="character" w:styleId="CommentReference">
    <w:name w:val="annotation reference"/>
    <w:basedOn w:val="DefaultParagraphFont"/>
    <w:semiHidden/>
    <w:unhideWhenUsed/>
    <w:rsid w:val="005377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5377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3776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77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3776A"/>
    <w:rPr>
      <w:b/>
      <w:bCs/>
    </w:rPr>
  </w:style>
  <w:style w:type="paragraph" w:styleId="Revision">
    <w:name w:val="Revision"/>
    <w:hidden/>
    <w:uiPriority w:val="99"/>
    <w:semiHidden/>
    <w:rsid w:val="0062063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33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93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26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8748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52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0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1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59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303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01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8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68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046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39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74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36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537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50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3652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096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1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50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19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366109">
                  <w:marLeft w:val="0"/>
                  <w:marRight w:val="0"/>
                  <w:marTop w:val="0"/>
                  <w:marBottom w:val="0"/>
                  <w:divBdr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single" w:sz="6" w:space="0" w:color="FFFFFF"/>
                  </w:divBdr>
                  <w:divsChild>
                    <w:div w:id="675789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FFFFF"/>
                        <w:left w:val="single" w:sz="6" w:space="0" w:color="FFFFFF"/>
                        <w:bottom w:val="single" w:sz="6" w:space="0" w:color="FFFFFF"/>
                        <w:right w:val="single" w:sz="6" w:space="0" w:color="FFFFFF"/>
                      </w:divBdr>
                      <w:divsChild>
                        <w:div w:id="127921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50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0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8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35672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95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11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0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4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57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619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662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0798584">
                                  <w:marLeft w:val="0"/>
                                  <w:marRight w:val="0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14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24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6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7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D82C8F-2484-934F-B8E8-EC81E0983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, TEACHING ANDASSESSMENT POLICY</vt:lpstr>
    </vt:vector>
  </TitlesOfParts>
  <Company>MUST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, TEACHING ANDASSESSMENT POLICY</dc:title>
  <dc:subject/>
  <dc:creator>kmorrison</dc:creator>
  <cp:keywords/>
  <dc:description/>
  <cp:lastModifiedBy>Lavena Cheong</cp:lastModifiedBy>
  <cp:revision>6</cp:revision>
  <cp:lastPrinted>2021-10-11T09:44:00Z</cp:lastPrinted>
  <dcterms:created xsi:type="dcterms:W3CDTF">2021-11-11T01:43:00Z</dcterms:created>
  <dcterms:modified xsi:type="dcterms:W3CDTF">2021-11-16T02:28:00Z</dcterms:modified>
</cp:coreProperties>
</file>